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FF14F2" w14:textId="093B7FE4" w:rsidR="00BC7861" w:rsidRPr="00BD35E0" w:rsidRDefault="00B2660E" w:rsidP="00B2660E">
      <w:pPr>
        <w:jc w:val="center"/>
        <w:rPr>
          <w:rFonts w:ascii="Calibri" w:hAnsi="Calibri" w:cs="Calibri"/>
          <w:b/>
          <w:color w:val="404040" w:themeColor="text1" w:themeTint="BF"/>
          <w:sz w:val="36"/>
          <w:szCs w:val="36"/>
        </w:rPr>
      </w:pPr>
      <w:r w:rsidRPr="00BD35E0">
        <w:rPr>
          <w:rFonts w:ascii="Calibri" w:hAnsi="Calibri" w:cs="Calibri"/>
          <w:b/>
          <w:color w:val="404040" w:themeColor="text1" w:themeTint="BF"/>
          <w:sz w:val="36"/>
          <w:szCs w:val="36"/>
        </w:rPr>
        <w:t>Answer Key</w:t>
      </w:r>
    </w:p>
    <w:p w14:paraId="3B0D1C7F" w14:textId="77777777" w:rsidR="001464D3" w:rsidRPr="00193853" w:rsidRDefault="001464D3" w:rsidP="0019385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705EE9D" w14:textId="10E63B85" w:rsidR="007D4755" w:rsidRPr="00C6681F" w:rsidRDefault="007D4755" w:rsidP="0021380E">
      <w:pPr>
        <w:pStyle w:val="ListParagraph"/>
        <w:numPr>
          <w:ilvl w:val="0"/>
          <w:numId w:val="2"/>
        </w:numPr>
        <w:spacing w:after="0"/>
        <w:ind w:left="426"/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</w:pPr>
      <w:r w:rsidRPr="00C6681F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 xml:space="preserve">Set up the project in Visual Studio Code and GitHub utilizing </w:t>
      </w:r>
      <w:proofErr w:type="spellStart"/>
      <w:r w:rsidRPr="00C6681F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>npx</w:t>
      </w:r>
      <w:proofErr w:type="spellEnd"/>
      <w:r w:rsidRPr="00C6681F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 xml:space="preserve"> and GitHub Copilot for code generation</w:t>
      </w:r>
    </w:p>
    <w:p w14:paraId="183904C7" w14:textId="535F8D1D" w:rsidR="00B06A9D" w:rsidRPr="007D4755" w:rsidRDefault="007D4755" w:rsidP="007D4755">
      <w:pPr>
        <w:spacing w:after="0" w:line="256" w:lineRule="auto"/>
        <w:ind w:left="360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7D475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</w:p>
    <w:p w14:paraId="33F3EE8B" w14:textId="288E6153" w:rsidR="007D4755" w:rsidRPr="0021380E" w:rsidRDefault="00C6681F" w:rsidP="0021380E">
      <w:pPr>
        <w:pStyle w:val="ListParagraph"/>
        <w:numPr>
          <w:ilvl w:val="1"/>
          <w:numId w:val="1"/>
        </w:num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6681F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t up a new React.js project with the default project structure and configuration using the following command:</w:t>
      </w:r>
    </w:p>
    <w:p w14:paraId="6D5CF7AC" w14:textId="12B067A3" w:rsidR="00C6681F" w:rsidRPr="00C24650" w:rsidRDefault="00C6681F" w:rsidP="00C6681F">
      <w:pPr>
        <w:spacing w:after="0" w:line="256" w:lineRule="auto"/>
        <w:ind w:left="720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proofErr w:type="spellStart"/>
      <w:r w:rsidRPr="00C24650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npx</w:t>
      </w:r>
      <w:proofErr w:type="spellEnd"/>
      <w:r w:rsidRPr="00C24650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C24650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reate-react-app</w:t>
      </w:r>
      <w:r w:rsidR="00C96C40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@latest</w:t>
      </w:r>
      <w:proofErr w:type="spellEnd"/>
      <w:r w:rsidRPr="00C24650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rec-app</w:t>
      </w:r>
    </w:p>
    <w:p w14:paraId="2CD1A560" w14:textId="77777777" w:rsidR="00C6681F" w:rsidRDefault="00C6681F" w:rsidP="00C6681F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F018C82" w14:textId="1484955C" w:rsidR="001464D3" w:rsidRDefault="00C96C40" w:rsidP="00C6681F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96C40">
        <w:rPr>
          <w:noProof/>
        </w:rPr>
        <w:t xml:space="preserve"> </w:t>
      </w:r>
      <w:r>
        <w:rPr>
          <w:noProof/>
        </w:rPr>
        <w:drawing>
          <wp:inline distT="0" distB="0" distL="0" distR="0" wp14:anchorId="5D454609" wp14:editId="23263A0C">
            <wp:extent cx="5731510" cy="1211580"/>
            <wp:effectExtent l="0" t="0" r="2540" b="7620"/>
            <wp:docPr id="12585529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855298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1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F2535" w14:textId="77777777" w:rsidR="001464D3" w:rsidRDefault="001464D3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2F90053" w14:textId="23E40964" w:rsidR="00C6681F" w:rsidRDefault="008C2E14" w:rsidP="00C6681F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spellStart"/>
      <w:proofErr w:type="gramStart"/>
      <w:r w:rsidRPr="00C6681F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N</w:t>
      </w:r>
      <w:r w:rsidR="00C6681F" w:rsidRPr="00C6681F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px</w:t>
      </w:r>
      <w:proofErr w:type="spellEnd"/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:</w:t>
      </w:r>
      <w:proofErr w:type="gramEnd"/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node package extension which help to create the take the help of external model </w:t>
      </w:r>
      <w:proofErr w:type="spellStart"/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js</w:t>
      </w:r>
      <w:proofErr w:type="spellEnd"/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module without downloading explicitly and do the task for that module. </w:t>
      </w:r>
    </w:p>
    <w:p w14:paraId="54A9FD8B" w14:textId="77777777" w:rsidR="008C2E14" w:rsidRPr="007D4755" w:rsidRDefault="008C2E14" w:rsidP="00C6681F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40476F9" w14:textId="77777777" w:rsidR="00C6681F" w:rsidRDefault="00C6681F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7A586AF" w14:textId="1870A43A" w:rsidR="001464D3" w:rsidRDefault="001464D3" w:rsidP="00C6681F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0470BCD" w14:textId="77777777" w:rsidR="001464D3" w:rsidRDefault="001464D3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1D601F9" w14:textId="675A7153" w:rsidR="00C6681F" w:rsidRPr="00C6681F" w:rsidRDefault="00C6681F" w:rsidP="00C6681F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6681F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The React.js project</w:t>
      </w:r>
      <w:r w:rsidR="00A02BC1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is</w:t>
      </w:r>
      <w:r w:rsidRPr="00C6681F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successfully created, showing the following after creation:</w:t>
      </w:r>
    </w:p>
    <w:p w14:paraId="4206425D" w14:textId="77777777" w:rsidR="00C6681F" w:rsidRDefault="00C6681F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954B2F0" w14:textId="49E3E35E" w:rsidR="007D4755" w:rsidRDefault="007D4755" w:rsidP="00C6681F">
      <w:pPr>
        <w:spacing w:after="0" w:line="256" w:lineRule="auto"/>
        <w:ind w:left="709"/>
        <w:rPr>
          <w:rFonts w:ascii="Calibri" w:hAnsi="Calibri" w:cs="Calibri"/>
          <w:noProof/>
          <w:color w:val="404040" w:themeColor="text1" w:themeTint="BF"/>
          <w:sz w:val="24"/>
          <w:szCs w:val="24"/>
          <w:lang w:val="en-IN"/>
        </w:rPr>
      </w:pPr>
    </w:p>
    <w:p w14:paraId="10A9A43A" w14:textId="3B263F95" w:rsidR="00F248C7" w:rsidRDefault="00F248C7" w:rsidP="00C6681F">
      <w:pPr>
        <w:spacing w:after="0" w:line="256" w:lineRule="auto"/>
        <w:ind w:left="709"/>
        <w:rPr>
          <w:rFonts w:ascii="Calibri" w:hAnsi="Calibri" w:cs="Calibri"/>
          <w:noProof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lastRenderedPageBreak/>
        <w:drawing>
          <wp:inline distT="0" distB="0" distL="0" distR="0" wp14:anchorId="456215EA" wp14:editId="6368A11B">
            <wp:extent cx="5731510" cy="3536950"/>
            <wp:effectExtent l="0" t="0" r="2540" b="6350"/>
            <wp:docPr id="21011724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117247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3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F0722" w14:textId="77777777" w:rsidR="00F248C7" w:rsidRDefault="00F248C7" w:rsidP="00C6681F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6FCAEA2" w14:textId="366AC896" w:rsidR="00DA243E" w:rsidRDefault="0072607A" w:rsidP="0021380E">
      <w:pPr>
        <w:pStyle w:val="ListParagraph"/>
        <w:numPr>
          <w:ilvl w:val="1"/>
          <w:numId w:val="1"/>
        </w:num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6B74EF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Execute the following command to n</w:t>
      </w:r>
      <w:r w:rsidR="00DA243E" w:rsidRPr="06B74EF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avigate to the folder where it is created </w:t>
      </w:r>
      <w:r w:rsidRPr="06B74EF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and </w:t>
      </w:r>
      <w:r w:rsidR="00DA243E" w:rsidRPr="06B74EF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to open that project in another instance of Visual Studio</w:t>
      </w:r>
      <w:r w:rsidR="2A6EB191" w:rsidRPr="06B74EF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</w:t>
      </w:r>
    </w:p>
    <w:p w14:paraId="2D78AD19" w14:textId="0B85CA18" w:rsidR="0072607A" w:rsidRPr="0072607A" w:rsidRDefault="0072607A" w:rsidP="0072607A">
      <w:pPr>
        <w:pStyle w:val="ListParagraph"/>
        <w:spacing w:after="0" w:line="256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proofErr w:type="gramStart"/>
      <w:r w:rsidRPr="0072607A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cd </w:t>
      </w:r>
      <w:r w:rsidR="00B96895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.</w:t>
      </w:r>
      <w:proofErr w:type="gramEnd"/>
      <w:r w:rsidR="00B96895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\</w:t>
      </w:r>
      <w:r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rec-app</w:t>
      </w:r>
      <w:r w:rsidR="00B96895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\</w:t>
      </w:r>
      <w:r w:rsidR="00F248C7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ab/>
      </w:r>
      <w:r w:rsidR="00F248C7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ab/>
        <w:t xml:space="preserve">it is use to move inside a project directory </w:t>
      </w:r>
      <w:r w:rsidR="00F248C7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ab/>
      </w:r>
    </w:p>
    <w:p w14:paraId="7D96EC05" w14:textId="43360C61" w:rsidR="0072607A" w:rsidRPr="0072607A" w:rsidRDefault="0072607A" w:rsidP="0072607A">
      <w:pPr>
        <w:pStyle w:val="ListParagraph"/>
        <w:spacing w:after="0" w:line="256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proofErr w:type="gramStart"/>
      <w:r w:rsidRPr="0072607A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ode .</w:t>
      </w:r>
      <w:proofErr w:type="gramEnd"/>
      <w:r w:rsidR="00F248C7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ab/>
      </w:r>
      <w:r w:rsidR="00F248C7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ab/>
      </w:r>
      <w:r w:rsidR="00F248C7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ab/>
        <w:t xml:space="preserve">it is one of the </w:t>
      </w:r>
      <w:proofErr w:type="gramStart"/>
      <w:r w:rsidR="00F248C7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way</w:t>
      </w:r>
      <w:proofErr w:type="gramEnd"/>
      <w:r w:rsidR="00F248C7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to open the current directory in </w:t>
      </w:r>
      <w:proofErr w:type="spellStart"/>
      <w:r w:rsidR="00F248C7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VSCode</w:t>
      </w:r>
      <w:proofErr w:type="spellEnd"/>
      <w:r w:rsidR="00F248C7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</w:t>
      </w:r>
    </w:p>
    <w:p w14:paraId="5011CC2E" w14:textId="77777777" w:rsidR="00DA243E" w:rsidRDefault="00DA243E" w:rsidP="00C6681F">
      <w:pPr>
        <w:spacing w:after="0" w:line="256" w:lineRule="auto"/>
        <w:ind w:firstLine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733F6E5" w14:textId="376DA347" w:rsidR="00DA243E" w:rsidRDefault="00F248C7" w:rsidP="00C6681F">
      <w:pPr>
        <w:spacing w:after="0" w:line="256" w:lineRule="auto"/>
        <w:ind w:firstLine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041DB370" wp14:editId="50BF4E26">
            <wp:extent cx="5731510" cy="1256665"/>
            <wp:effectExtent l="0" t="0" r="2540" b="635"/>
            <wp:docPr id="16931765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317655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56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E02A6" w14:textId="77777777" w:rsidR="00DA243E" w:rsidRDefault="00DA243E" w:rsidP="00EC17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A411972" w14:textId="35E61DA1" w:rsidR="007D4755" w:rsidRDefault="00C6681F" w:rsidP="00C6681F">
      <w:pPr>
        <w:spacing w:after="0" w:line="256" w:lineRule="auto"/>
        <w:ind w:firstLine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6681F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The </w:t>
      </w:r>
      <w:r w:rsidR="00F753D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basic </w:t>
      </w:r>
      <w:r w:rsidRPr="00C6681F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React.js structure </w:t>
      </w:r>
      <w:r w:rsidR="00C50E2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ppears</w:t>
      </w:r>
      <w:r w:rsidRPr="00C6681F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as follows:</w:t>
      </w:r>
    </w:p>
    <w:p w14:paraId="53B568DA" w14:textId="77777777" w:rsidR="00C6681F" w:rsidRDefault="00C6681F" w:rsidP="00C6681F">
      <w:pPr>
        <w:spacing w:after="0" w:line="256" w:lineRule="auto"/>
        <w:ind w:firstLine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837FA77" w14:textId="53DB9950" w:rsidR="00EE6D5B" w:rsidRDefault="00F248C7" w:rsidP="00C6681F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lastRenderedPageBreak/>
        <w:drawing>
          <wp:inline distT="0" distB="0" distL="0" distR="0" wp14:anchorId="2A9561CA" wp14:editId="3FD5400D">
            <wp:extent cx="3213265" cy="4489681"/>
            <wp:effectExtent l="0" t="0" r="6350" b="6350"/>
            <wp:docPr id="12628119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281199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13265" cy="4489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F41E3" w14:textId="77777777" w:rsidR="00EE6D5B" w:rsidRDefault="00EE6D5B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F854AE8" w14:textId="77777777" w:rsidR="007D4755" w:rsidRDefault="007D4755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C769BC7" w14:textId="77777777" w:rsidR="007D4755" w:rsidRDefault="007D4755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DE487C8" w14:textId="77777777" w:rsidR="00B96895" w:rsidRDefault="00B96895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5CA73A2" w14:textId="77777777" w:rsidR="00EE2B2B" w:rsidRDefault="00EE2B2B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E79E35C" w14:textId="7A8AD134" w:rsidR="007D4755" w:rsidRDefault="007D4755" w:rsidP="0021380E">
      <w:pPr>
        <w:pStyle w:val="ListParagraph"/>
        <w:numPr>
          <w:ilvl w:val="0"/>
          <w:numId w:val="2"/>
        </w:numPr>
        <w:spacing w:after="0"/>
        <w:ind w:left="426"/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</w:pPr>
      <w:r w:rsidRPr="00C6681F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>Generate a basic user interface for recipe data using GitHub Copilot</w:t>
      </w:r>
    </w:p>
    <w:p w14:paraId="4ABFCF84" w14:textId="77777777" w:rsidR="00C6681F" w:rsidRPr="00C6681F" w:rsidRDefault="00C6681F" w:rsidP="00C6681F">
      <w:pPr>
        <w:pStyle w:val="ListParagraph"/>
        <w:spacing w:after="0"/>
        <w:ind w:left="426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46636DF" w14:textId="33097CD4" w:rsidR="00EE6D5B" w:rsidRPr="00C35C3A" w:rsidRDefault="00C6681F" w:rsidP="00C35C3A">
      <w:pPr>
        <w:pStyle w:val="ListParagraph"/>
        <w:numPr>
          <w:ilvl w:val="1"/>
          <w:numId w:val="3"/>
        </w:numPr>
        <w:spacing w:after="0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6681F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Enhance the project by prompting GitHub Copilot to generate React.js code for a basic UI for the recipe app</w:t>
      </w:r>
      <w:r w:rsidR="0062613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</w:p>
    <w:p w14:paraId="745E866B" w14:textId="77777777" w:rsidR="00F248C7" w:rsidRDefault="00F248C7" w:rsidP="00C6681F">
      <w:pPr>
        <w:spacing w:after="0" w:line="256" w:lineRule="auto"/>
        <w:ind w:left="709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1C78DE55" w14:textId="59357F39" w:rsidR="00C6681F" w:rsidRPr="00C6681F" w:rsidRDefault="00C6681F" w:rsidP="00C6681F">
      <w:pPr>
        <w:spacing w:after="0" w:line="256" w:lineRule="auto"/>
        <w:ind w:left="709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6681F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@workspace create a basic UI for </w:t>
      </w:r>
      <w:r w:rsidR="00B8550C" w:rsidRPr="00C6681F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recipe</w:t>
      </w:r>
      <w:r w:rsidRPr="00C6681F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app</w:t>
      </w:r>
    </w:p>
    <w:p w14:paraId="77888727" w14:textId="1961628C" w:rsidR="00C6681F" w:rsidRDefault="00F248C7" w:rsidP="00C6681F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480E4B8F" wp14:editId="71A50968">
            <wp:extent cx="4448810" cy="1605337"/>
            <wp:effectExtent l="0" t="0" r="8890" b="0"/>
            <wp:docPr id="7690238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02388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67112" cy="1611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AFF37" w14:textId="30D9C62B" w:rsidR="00AF6035" w:rsidRDefault="00AF6035" w:rsidP="00C6681F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EDDC037" w14:textId="51F563A7" w:rsidR="00B67E04" w:rsidRDefault="00B67E04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F753DE">
        <w:rPr>
          <w:rFonts w:ascii="Calibri" w:hAnsi="Calibri" w:cs="Calibri"/>
          <w:noProof/>
          <w:color w:val="404040" w:themeColor="text1" w:themeTint="BF"/>
          <w:sz w:val="24"/>
          <w:szCs w:val="24"/>
          <w:lang w:val="en-IN"/>
        </w:rPr>
        <w:lastRenderedPageBreak/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078E85DD" wp14:editId="040E1BF0">
                <wp:simplePos x="0" y="0"/>
                <wp:positionH relativeFrom="margin">
                  <wp:align>right</wp:align>
                </wp:positionH>
                <wp:positionV relativeFrom="paragraph">
                  <wp:posOffset>144780</wp:posOffset>
                </wp:positionV>
                <wp:extent cx="5265420" cy="577850"/>
                <wp:effectExtent l="0" t="0" r="1143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65420" cy="577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9ABB6C" w14:textId="6E0B2900" w:rsidR="00F753DE" w:rsidRPr="00184CE5" w:rsidRDefault="00F753DE">
                            <w:pPr>
                              <w:rPr>
                                <w:color w:val="404040" w:themeColor="text1" w:themeTint="BF"/>
                                <w:sz w:val="24"/>
                                <w:szCs w:val="24"/>
                                <w:lang w:val="en-IN"/>
                              </w:rPr>
                            </w:pPr>
                            <w:r w:rsidRPr="00184CE5">
                              <w:rPr>
                                <w:b/>
                                <w:bCs/>
                                <w:color w:val="404040" w:themeColor="text1" w:themeTint="BF"/>
                                <w:sz w:val="24"/>
                                <w:szCs w:val="24"/>
                                <w:lang w:val="en-IN"/>
                              </w:rPr>
                              <w:t>Note:</w:t>
                            </w:r>
                            <w:r w:rsidRPr="00184CE5">
                              <w:rPr>
                                <w:color w:val="404040" w:themeColor="text1" w:themeTint="BF"/>
                                <w:sz w:val="24"/>
                                <w:szCs w:val="24"/>
                                <w:lang w:val="en-IN"/>
                              </w:rPr>
                              <w:t xml:space="preserve"> Copy the contents of the generated script and paste them into the existing </w:t>
                            </w:r>
                            <w:proofErr w:type="spellStart"/>
                            <w:r w:rsidRPr="00184CE5">
                              <w:rPr>
                                <w:b/>
                                <w:bCs/>
                                <w:color w:val="404040" w:themeColor="text1" w:themeTint="BF"/>
                                <w:sz w:val="24"/>
                                <w:szCs w:val="24"/>
                                <w:lang w:val="en-IN"/>
                              </w:rPr>
                              <w:t>src</w:t>
                            </w:r>
                            <w:proofErr w:type="spellEnd"/>
                            <w:r w:rsidRPr="00184CE5">
                              <w:rPr>
                                <w:b/>
                                <w:bCs/>
                                <w:color w:val="404040" w:themeColor="text1" w:themeTint="BF"/>
                                <w:sz w:val="24"/>
                                <w:szCs w:val="24"/>
                                <w:lang w:val="en-IN"/>
                              </w:rPr>
                              <w:t>\</w:t>
                            </w:r>
                            <w:r w:rsidR="00184CE5" w:rsidRPr="00184CE5">
                              <w:rPr>
                                <w:b/>
                                <w:bCs/>
                                <w:color w:val="404040" w:themeColor="text1" w:themeTint="BF"/>
                                <w:sz w:val="24"/>
                                <w:szCs w:val="24"/>
                                <w:lang w:val="en-IN"/>
                              </w:rPr>
                              <w:t>A</w:t>
                            </w:r>
                            <w:r w:rsidRPr="00184CE5">
                              <w:rPr>
                                <w:b/>
                                <w:bCs/>
                                <w:color w:val="404040" w:themeColor="text1" w:themeTint="BF"/>
                                <w:sz w:val="24"/>
                                <w:szCs w:val="24"/>
                                <w:lang w:val="en-IN"/>
                              </w:rPr>
                              <w:t>pp.js</w:t>
                            </w:r>
                            <w:r w:rsidRPr="00184CE5">
                              <w:rPr>
                                <w:color w:val="404040" w:themeColor="text1" w:themeTint="BF"/>
                                <w:sz w:val="24"/>
                                <w:szCs w:val="24"/>
                                <w:lang w:val="en-IN"/>
                              </w:rPr>
                              <w:t xml:space="preserve"> 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8E85D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63.4pt;margin-top:11.4pt;width:414.6pt;height:45.5pt;z-index:25168179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">
                <v:textbox>
                  <w:txbxContent>
                    <w:p w14:paraId="489ABB6C" w14:textId="6E0B2900" w:rsidR="00F753DE" w:rsidRPr="00184CE5" w:rsidRDefault="00F753DE">
                      <w:pPr>
                        <w:rPr>
                          <w:color w:val="404040" w:themeColor="text1" w:themeTint="BF"/>
                          <w:sz w:val="24"/>
                          <w:szCs w:val="24"/>
                          <w:lang w:val="en-IN"/>
                        </w:rPr>
                      </w:pPr>
                      <w:r w:rsidRPr="00184CE5">
                        <w:rPr>
                          <w:b/>
                          <w:bCs/>
                          <w:color w:val="404040" w:themeColor="text1" w:themeTint="BF"/>
                          <w:sz w:val="24"/>
                          <w:szCs w:val="24"/>
                          <w:lang w:val="en-IN"/>
                        </w:rPr>
                        <w:t>Note:</w:t>
                      </w:r>
                      <w:r w:rsidRPr="00184CE5">
                        <w:rPr>
                          <w:color w:val="404040" w:themeColor="text1" w:themeTint="BF"/>
                          <w:sz w:val="24"/>
                          <w:szCs w:val="24"/>
                          <w:lang w:val="en-IN"/>
                        </w:rPr>
                        <w:t xml:space="preserve"> Copy the contents of the generated script and paste them into the existing </w:t>
                      </w:r>
                      <w:proofErr w:type="spellStart"/>
                      <w:r w:rsidRPr="00184CE5">
                        <w:rPr>
                          <w:b/>
                          <w:bCs/>
                          <w:color w:val="404040" w:themeColor="text1" w:themeTint="BF"/>
                          <w:sz w:val="24"/>
                          <w:szCs w:val="24"/>
                          <w:lang w:val="en-IN"/>
                        </w:rPr>
                        <w:t>src</w:t>
                      </w:r>
                      <w:proofErr w:type="spellEnd"/>
                      <w:r w:rsidRPr="00184CE5">
                        <w:rPr>
                          <w:b/>
                          <w:bCs/>
                          <w:color w:val="404040" w:themeColor="text1" w:themeTint="BF"/>
                          <w:sz w:val="24"/>
                          <w:szCs w:val="24"/>
                          <w:lang w:val="en-IN"/>
                        </w:rPr>
                        <w:t>\</w:t>
                      </w:r>
                      <w:r w:rsidR="00184CE5" w:rsidRPr="00184CE5">
                        <w:rPr>
                          <w:b/>
                          <w:bCs/>
                          <w:color w:val="404040" w:themeColor="text1" w:themeTint="BF"/>
                          <w:sz w:val="24"/>
                          <w:szCs w:val="24"/>
                          <w:lang w:val="en-IN"/>
                        </w:rPr>
                        <w:t>A</w:t>
                      </w:r>
                      <w:r w:rsidRPr="00184CE5">
                        <w:rPr>
                          <w:b/>
                          <w:bCs/>
                          <w:color w:val="404040" w:themeColor="text1" w:themeTint="BF"/>
                          <w:sz w:val="24"/>
                          <w:szCs w:val="24"/>
                          <w:lang w:val="en-IN"/>
                        </w:rPr>
                        <w:t>pp.js</w:t>
                      </w:r>
                      <w:r w:rsidRPr="00184CE5">
                        <w:rPr>
                          <w:color w:val="404040" w:themeColor="text1" w:themeTint="BF"/>
                          <w:sz w:val="24"/>
                          <w:szCs w:val="24"/>
                          <w:lang w:val="en-IN"/>
                        </w:rPr>
                        <w:t xml:space="preserve"> fi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84C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</w:p>
    <w:p w14:paraId="21D8DE3F" w14:textId="13DE0AEF" w:rsidR="00B67E04" w:rsidRDefault="00B67E04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609C10F" w14:textId="77777777" w:rsidR="00B67E04" w:rsidRDefault="00B67E04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6744FEC" w14:textId="77777777" w:rsidR="00B67E04" w:rsidRDefault="00B67E04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CCBFD34" w14:textId="71582B9A" w:rsidR="00F248C7" w:rsidRDefault="00F248C7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5E8D9E2B" wp14:editId="04A1D0CF">
            <wp:extent cx="5731510" cy="3067050"/>
            <wp:effectExtent l="0" t="0" r="2540" b="0"/>
            <wp:docPr id="16984823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848233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D3FAA" w14:textId="77777777" w:rsidR="00F248C7" w:rsidRDefault="00F248C7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A7D69B9" w14:textId="77777777" w:rsidR="00F248C7" w:rsidRDefault="00F248C7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58860E8" w14:textId="0AB1617B" w:rsidR="007D4755" w:rsidRDefault="007D4755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DE25494" w14:textId="3821D208" w:rsidR="007D4755" w:rsidRPr="00C6681F" w:rsidRDefault="007D4755" w:rsidP="0021380E">
      <w:pPr>
        <w:pStyle w:val="ListParagraph"/>
        <w:numPr>
          <w:ilvl w:val="0"/>
          <w:numId w:val="2"/>
        </w:numPr>
        <w:spacing w:after="0"/>
        <w:ind w:left="426"/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</w:pPr>
      <w:r w:rsidRPr="00C6681F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>Generate sample data using GitHub Copilot</w:t>
      </w:r>
    </w:p>
    <w:p w14:paraId="061D5E2C" w14:textId="187F4ADB" w:rsidR="007D4755" w:rsidRDefault="007D4755" w:rsidP="00C6681F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B97905A" w14:textId="3EF13070" w:rsidR="003B6A23" w:rsidRPr="00A704B7" w:rsidRDefault="003B6A23" w:rsidP="00A704B7">
      <w:pPr>
        <w:pStyle w:val="ListParagraph"/>
        <w:numPr>
          <w:ilvl w:val="1"/>
          <w:numId w:val="4"/>
        </w:num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3B6A23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Prompt GitHub Copilot to create sample data for the</w:t>
      </w:r>
      <w:r w:rsidR="0098543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existing</w:t>
      </w:r>
      <w:r w:rsidRPr="003B6A23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recipe app</w:t>
      </w:r>
    </w:p>
    <w:p w14:paraId="45AAEDCB" w14:textId="49B4A6DA" w:rsidR="003B6A23" w:rsidRPr="003B6A23" w:rsidRDefault="003B6A23" w:rsidP="003B6A23">
      <w:pPr>
        <w:pStyle w:val="ListParagraph"/>
        <w:spacing w:after="0" w:line="256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3B6A23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@wokspace create sample data for it</w:t>
      </w:r>
    </w:p>
    <w:p w14:paraId="27406480" w14:textId="77777777" w:rsidR="00C6681F" w:rsidRDefault="00C6681F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2E0F869" w14:textId="0A49B2E8" w:rsidR="003B6A23" w:rsidRDefault="00302DB2" w:rsidP="002E775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7F13ABB3" wp14:editId="486122A8">
            <wp:extent cx="5251720" cy="1219263"/>
            <wp:effectExtent l="0" t="0" r="6350" b="0"/>
            <wp:docPr id="6090645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906451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51720" cy="1219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F5ADB" w14:textId="77777777" w:rsidR="002E7753" w:rsidRPr="002E7753" w:rsidRDefault="002E7753" w:rsidP="002E775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ab/>
      </w:r>
    </w:p>
    <w:p w14:paraId="050F3EE3" w14:textId="77777777" w:rsidR="00302DB2" w:rsidRDefault="00302DB2" w:rsidP="002E775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E5841FA" w14:textId="28D2C419" w:rsidR="002E7753" w:rsidRDefault="002E7753" w:rsidP="002E775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E7753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This generates the </w:t>
      </w:r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ample</w:t>
      </w:r>
      <w:r w:rsidRPr="002E7753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data for the recipe application. Create a file named </w:t>
      </w:r>
      <w:r w:rsidR="004E77D9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sampleData</w:t>
      </w:r>
      <w:r w:rsidRPr="002E7753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.js</w:t>
      </w:r>
      <w:r w:rsidRPr="002E7753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, copy the sample data generated into this file, and save it in the </w:t>
      </w:r>
    </w:p>
    <w:p w14:paraId="48BE2503" w14:textId="77777777" w:rsidR="004E77D9" w:rsidRDefault="002E7753" w:rsidP="002E775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E7753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rec-app\</w:t>
      </w:r>
      <w:proofErr w:type="spellStart"/>
      <w:r w:rsidRPr="002E7753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src</w:t>
      </w:r>
      <w:proofErr w:type="spellEnd"/>
      <w:r w:rsidRPr="002E7753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folder</w:t>
      </w:r>
    </w:p>
    <w:p w14:paraId="03649411" w14:textId="77777777" w:rsidR="004E77D9" w:rsidRDefault="004E77D9" w:rsidP="002E775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413676C" w14:textId="419EC7D2" w:rsidR="002E7753" w:rsidRDefault="002E7753" w:rsidP="002E775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 </w:t>
      </w:r>
    </w:p>
    <w:p w14:paraId="5E0D4D15" w14:textId="56E535D1" w:rsidR="002E7753" w:rsidRDefault="002E7753" w:rsidP="002E775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lastRenderedPageBreak/>
        <w:tab/>
      </w:r>
      <w:r w:rsidR="004E77D9">
        <w:rPr>
          <w:noProof/>
        </w:rPr>
        <w:drawing>
          <wp:inline distT="0" distB="0" distL="0" distR="0" wp14:anchorId="324E6D67" wp14:editId="7E05F868">
            <wp:extent cx="5731510" cy="2622550"/>
            <wp:effectExtent l="0" t="0" r="2540" b="6350"/>
            <wp:docPr id="893974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9744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2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BBE13" w14:textId="77777777" w:rsidR="004E77D9" w:rsidRDefault="004E77D9" w:rsidP="002E775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5EE75EC" w14:textId="77777777" w:rsidR="004E77D9" w:rsidRDefault="004E77D9" w:rsidP="002E775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86DDE64" w14:textId="181350B2" w:rsidR="00DD14EA" w:rsidRDefault="00DD14EA" w:rsidP="002E775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380B7BE8" wp14:editId="7E7ED9CB">
            <wp:extent cx="5731510" cy="2472690"/>
            <wp:effectExtent l="0" t="0" r="2540" b="3810"/>
            <wp:docPr id="11040307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4030793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8A9AE" w14:textId="77777777" w:rsidR="00DD14EA" w:rsidRDefault="00DD14EA" w:rsidP="002E775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633B54F" w14:textId="77777777" w:rsidR="003B6A23" w:rsidRDefault="003B6A23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649322F" w14:textId="77777777" w:rsidR="003B6A23" w:rsidRDefault="003B6A23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ADDAF54" w14:textId="77777777" w:rsidR="00593BE9" w:rsidRDefault="00593BE9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49DCE17" w14:textId="00526D03" w:rsidR="00B050F6" w:rsidRPr="0072607A" w:rsidRDefault="00184CE5" w:rsidP="0021380E">
      <w:pPr>
        <w:pStyle w:val="ListParagraph"/>
        <w:numPr>
          <w:ilvl w:val="1"/>
          <w:numId w:val="4"/>
        </w:num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Open </w:t>
      </w:r>
      <w:r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A</w:t>
      </w:r>
      <w:r w:rsidRPr="00EC176A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pp.js</w:t>
      </w:r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and i</w:t>
      </w:r>
      <w:r w:rsidR="00B050F6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mport </w:t>
      </w:r>
      <w:r w:rsidR="0072607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the </w:t>
      </w:r>
      <w:r w:rsidR="00B050F6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newly create</w:t>
      </w:r>
      <w:r w:rsidR="00EC17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d</w:t>
      </w:r>
      <w:r w:rsidR="00B050F6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r w:rsidR="00B050F6" w:rsidRPr="00EC176A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recipe.js</w:t>
      </w:r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by adding the following script:</w:t>
      </w:r>
    </w:p>
    <w:p w14:paraId="29A17F40" w14:textId="1FD17777" w:rsidR="00B050F6" w:rsidRPr="00B050F6" w:rsidRDefault="00B050F6" w:rsidP="00B050F6">
      <w:pPr>
        <w:pStyle w:val="ListParagraph"/>
        <w:spacing w:after="0" w:line="256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B050F6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import </w:t>
      </w:r>
      <w:proofErr w:type="spellStart"/>
      <w:r w:rsidRPr="00B050F6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sampleRecipes</w:t>
      </w:r>
      <w:proofErr w:type="spellEnd"/>
      <w:r w:rsidRPr="00B050F6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from </w:t>
      </w:r>
      <w:proofErr w:type="gramStart"/>
      <w:r w:rsidRPr="00B050F6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'./</w:t>
      </w:r>
      <w:proofErr w:type="spellStart"/>
      <w:proofErr w:type="gramEnd"/>
      <w:r w:rsidR="00AB47D1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sampleData</w:t>
      </w:r>
      <w:proofErr w:type="spellEnd"/>
      <w:r w:rsidRPr="00B050F6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';</w:t>
      </w:r>
    </w:p>
    <w:p w14:paraId="6F88084B" w14:textId="2D48D7C1" w:rsidR="00B050F6" w:rsidRDefault="00B050F6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544E04C" w14:textId="5083B47F" w:rsidR="00B050F6" w:rsidRDefault="00B050F6" w:rsidP="00B050F6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hAnsi="Calibri" w:cs="Calibri"/>
          <w:noProof/>
          <w:color w:val="404040" w:themeColor="text1" w:themeTint="BF"/>
          <w:sz w:val="24"/>
          <w:szCs w:val="24"/>
          <w:lang w:val="en-IN"/>
        </w:rPr>
        <w:lastRenderedPageBreak/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38990B3" wp14:editId="69C389FE">
                <wp:simplePos x="0" y="0"/>
                <wp:positionH relativeFrom="column">
                  <wp:posOffset>2683510</wp:posOffset>
                </wp:positionH>
                <wp:positionV relativeFrom="paragraph">
                  <wp:posOffset>478652</wp:posOffset>
                </wp:positionV>
                <wp:extent cx="1200150" cy="87104"/>
                <wp:effectExtent l="0" t="0" r="19050" b="27305"/>
                <wp:wrapNone/>
                <wp:docPr id="78205616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0150" cy="87104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accent2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sk="http://schemas.microsoft.com/office/drawing/2018/sketchyshapes" xmlns:a14="http://schemas.microsoft.com/office/drawing/2010/main" xmlns:pic="http://schemas.openxmlformats.org/drawingml/2006/picture" xmlns:a="http://schemas.openxmlformats.org/drawingml/2006/main">
            <w:pict w14:anchorId="593E7866">
              <v:rect id="Rectangle 1" style="position:absolute;margin-left:211.3pt;margin-top:37.7pt;width:94.5pt;height:6.8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w14:anchorId="67E7B0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"/>
            </w:pict>
          </mc:Fallback>
        </mc:AlternateContent>
      </w:r>
      <w:r w:rsidR="00AB47D1">
        <w:rPr>
          <w:noProof/>
        </w:rPr>
        <w:drawing>
          <wp:inline distT="0" distB="0" distL="0" distR="0" wp14:anchorId="67B05256" wp14:editId="1900CCB6">
            <wp:extent cx="5731510" cy="2406650"/>
            <wp:effectExtent l="0" t="0" r="2540" b="0"/>
            <wp:docPr id="8261363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6136366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0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FBA68" w14:textId="77777777" w:rsidR="00AB47D1" w:rsidRDefault="00AB47D1" w:rsidP="00B050F6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73F3579" w14:textId="77777777" w:rsidR="00B050F6" w:rsidRDefault="00B050F6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C0C21BA" w14:textId="77777777" w:rsidR="00DC3B12" w:rsidRDefault="00DC3B12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77161B4" w14:textId="1BDD92FC" w:rsidR="003B6A23" w:rsidRPr="00C6681F" w:rsidRDefault="003B6A23" w:rsidP="0021380E">
      <w:pPr>
        <w:pStyle w:val="ListParagraph"/>
        <w:numPr>
          <w:ilvl w:val="0"/>
          <w:numId w:val="2"/>
        </w:numPr>
        <w:spacing w:after="0"/>
        <w:ind w:left="426"/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</w:pPr>
      <w:r w:rsidRPr="003B6A23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>Generate React code to display the recipes using the user interface</w:t>
      </w:r>
    </w:p>
    <w:p w14:paraId="6CBB6CD6" w14:textId="77777777" w:rsidR="003B6A23" w:rsidRPr="007D4755" w:rsidRDefault="003B6A23" w:rsidP="007D4755">
      <w:pPr>
        <w:spacing w:after="0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C48EBFD" w14:textId="7AE996B7" w:rsidR="003B6A23" w:rsidRPr="00093038" w:rsidRDefault="003B6A23" w:rsidP="00093038">
      <w:pPr>
        <w:pStyle w:val="ListParagraph"/>
        <w:numPr>
          <w:ilvl w:val="1"/>
          <w:numId w:val="5"/>
        </w:num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3B6A23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Prompt GitHub Copilot to generate code to display the recipe data using the </w:t>
      </w:r>
      <w:r w:rsidR="002B7DD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Pr="003B6A23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ser interface</w:t>
      </w:r>
    </w:p>
    <w:p w14:paraId="35EFCA0D" w14:textId="782C8FA4" w:rsidR="003B6A23" w:rsidRPr="00930E4C" w:rsidRDefault="003B6A23" w:rsidP="003B6A23">
      <w:pPr>
        <w:pStyle w:val="ListParagraph"/>
        <w:spacing w:after="0" w:line="256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930E4C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show these recipes in UI</w:t>
      </w:r>
    </w:p>
    <w:p w14:paraId="20DE5B8F" w14:textId="71E8E823" w:rsidR="00EE6D5B" w:rsidRPr="003B6A23" w:rsidRDefault="003B6A23" w:rsidP="003B6A23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3B6A23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</w:p>
    <w:p w14:paraId="577F7ED4" w14:textId="3B06682D" w:rsidR="0040660D" w:rsidRDefault="00AB326F" w:rsidP="0040660D">
      <w:pPr>
        <w:spacing w:after="0" w:line="256" w:lineRule="auto"/>
        <w:ind w:left="709"/>
        <w:rPr>
          <w:noProof/>
        </w:rPr>
      </w:pPr>
      <w:r w:rsidRPr="00AB326F">
        <w:rPr>
          <w:noProof/>
        </w:rPr>
        <w:t xml:space="preserve"> </w:t>
      </w:r>
      <w:r>
        <w:rPr>
          <w:noProof/>
        </w:rPr>
        <w:drawing>
          <wp:inline distT="0" distB="0" distL="0" distR="0" wp14:anchorId="40D1BDF3" wp14:editId="4970FB81">
            <wp:extent cx="4946904" cy="1397072"/>
            <wp:effectExtent l="0" t="0" r="6350" b="0"/>
            <wp:docPr id="12366698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6669809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46904" cy="1397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7FFE8" w14:textId="77777777" w:rsidR="00AB326F" w:rsidRDefault="00AB326F" w:rsidP="0040660D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78263A6" w14:textId="77777777" w:rsidR="00E07BC0" w:rsidRDefault="00E07BC0" w:rsidP="00E07BC0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D3D4088" w14:textId="77777777" w:rsidR="00E07BC0" w:rsidRDefault="00E07BC0" w:rsidP="00E07BC0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BBBDCB3" w14:textId="6A022C02" w:rsidR="00E07BC0" w:rsidRDefault="001B54CB" w:rsidP="00E07BC0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lastRenderedPageBreak/>
        <w:drawing>
          <wp:inline distT="0" distB="0" distL="0" distR="0" wp14:anchorId="705F2CAE" wp14:editId="21052AF6">
            <wp:extent cx="5731510" cy="3186430"/>
            <wp:effectExtent l="0" t="0" r="2540" b="0"/>
            <wp:docPr id="15432517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3251794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8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E0203" w14:textId="77777777" w:rsidR="001B54CB" w:rsidRDefault="001B54CB" w:rsidP="00E07BC0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373F251" w14:textId="70D5A483" w:rsidR="001B54CB" w:rsidRDefault="00A51F78" w:rsidP="00E07BC0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Copy basic CSS rules in App.css file </w:t>
      </w:r>
    </w:p>
    <w:p w14:paraId="7CB1D36C" w14:textId="77777777" w:rsidR="00A51F78" w:rsidRDefault="00A51F78" w:rsidP="00E07BC0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64581F3" w14:textId="43A9302B" w:rsidR="00A51F78" w:rsidRDefault="00A51F78" w:rsidP="00E07BC0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4CA9B3AB" wp14:editId="699424CD">
            <wp:extent cx="5731510" cy="3097530"/>
            <wp:effectExtent l="0" t="0" r="2540" b="7620"/>
            <wp:docPr id="7713916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1391667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B2F79" w14:textId="77777777" w:rsidR="00A51F78" w:rsidRDefault="00A51F78" w:rsidP="00E07BC0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F08A222" w14:textId="0BFF4FB2" w:rsidR="00A51F78" w:rsidRDefault="00A51F78" w:rsidP="00E07BC0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Update new generated content in App.js file </w:t>
      </w:r>
    </w:p>
    <w:p w14:paraId="2D64BB5A" w14:textId="77777777" w:rsidR="00A51F78" w:rsidRDefault="00A51F78" w:rsidP="00E07BC0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03E113D" w14:textId="77777777" w:rsidR="00A51F78" w:rsidRDefault="00A51F78" w:rsidP="00E07BC0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C5E32F1" w14:textId="7336EE5D" w:rsidR="007931CD" w:rsidRPr="00452E4C" w:rsidRDefault="00E07BC0" w:rsidP="0021380E">
      <w:pPr>
        <w:pStyle w:val="ListParagraph"/>
        <w:numPr>
          <w:ilvl w:val="1"/>
          <w:numId w:val="5"/>
        </w:num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E07BC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un the react project after updating App.js</w:t>
      </w:r>
    </w:p>
    <w:p w14:paraId="5C9D284A" w14:textId="75C7D630" w:rsidR="00D35175" w:rsidRDefault="00D35175" w:rsidP="00D35175">
      <w:pPr>
        <w:spacing w:after="0" w:line="256" w:lineRule="auto"/>
        <w:ind w:left="720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proofErr w:type="spellStart"/>
      <w:r w:rsidRPr="00D35175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npm</w:t>
      </w:r>
      <w:proofErr w:type="spellEnd"/>
      <w:r w:rsidRPr="00D35175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start</w:t>
      </w:r>
    </w:p>
    <w:p w14:paraId="1DBD374B" w14:textId="77777777" w:rsidR="00D35175" w:rsidRPr="00D35175" w:rsidRDefault="00D35175" w:rsidP="00D35175">
      <w:pPr>
        <w:spacing w:after="0" w:line="256" w:lineRule="auto"/>
        <w:ind w:left="720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0D2D04FF" w14:textId="37870C3A" w:rsidR="007931CD" w:rsidRDefault="007931CD" w:rsidP="00E97A13">
      <w:pPr>
        <w:pStyle w:val="ListParagraph"/>
        <w:spacing w:after="0" w:line="256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lang w:val="en-IN"/>
        </w:rPr>
      </w:pPr>
    </w:p>
    <w:p w14:paraId="643577E5" w14:textId="77777777" w:rsidR="005A2D1C" w:rsidRDefault="005A2D1C" w:rsidP="00E97A13">
      <w:pPr>
        <w:pStyle w:val="ListParagraph"/>
        <w:spacing w:after="0" w:line="256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lang w:val="en-IN"/>
        </w:rPr>
      </w:pPr>
    </w:p>
    <w:p w14:paraId="56665E8B" w14:textId="4BEA653D" w:rsidR="005A2D1C" w:rsidRDefault="005A2D1C" w:rsidP="00E97A13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lastRenderedPageBreak/>
        <w:drawing>
          <wp:inline distT="0" distB="0" distL="0" distR="0" wp14:anchorId="7A3ABC7C" wp14:editId="4DDC288D">
            <wp:extent cx="5731510" cy="540385"/>
            <wp:effectExtent l="0" t="0" r="2540" b="0"/>
            <wp:docPr id="3567404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740415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F5757" w14:textId="77777777" w:rsidR="005A2D1C" w:rsidRDefault="005A2D1C" w:rsidP="00E97A13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B5C5F36" w14:textId="77777777" w:rsidR="005A2D1C" w:rsidRDefault="005A2D1C" w:rsidP="00E97A13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EEE09CD" w14:textId="77777777" w:rsidR="007931CD" w:rsidRDefault="007931CD" w:rsidP="00E97A13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E3A4AD8" w14:textId="4E819029" w:rsidR="00D35175" w:rsidRDefault="00D35175" w:rsidP="00E97A13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The following message</w:t>
      </w:r>
      <w:r w:rsidR="007456F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will be displayed after successful execution</w:t>
      </w:r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</w:t>
      </w:r>
    </w:p>
    <w:p w14:paraId="28DEC664" w14:textId="277DAB8A" w:rsidR="007931CD" w:rsidRDefault="00D35175" w:rsidP="00E97A13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5A2D1C">
        <w:rPr>
          <w:noProof/>
        </w:rPr>
        <w:drawing>
          <wp:inline distT="0" distB="0" distL="0" distR="0" wp14:anchorId="1B2AA780" wp14:editId="4E688F39">
            <wp:extent cx="5029458" cy="2432175"/>
            <wp:effectExtent l="0" t="0" r="0" b="6350"/>
            <wp:docPr id="15807527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0752763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29458" cy="243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B0110" w14:textId="77777777" w:rsidR="007931CD" w:rsidRDefault="007931CD" w:rsidP="00E97A13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CBB76F2" w14:textId="77777777" w:rsidR="007931CD" w:rsidRDefault="007931CD" w:rsidP="00E97A13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73DBA08" w14:textId="77777777" w:rsidR="007931CD" w:rsidRDefault="007931CD" w:rsidP="00E97A13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F363BA4" w14:textId="77777777" w:rsidR="007931CD" w:rsidRDefault="007931CD" w:rsidP="00E97A13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742F864" w14:textId="77777777" w:rsidR="007931CD" w:rsidRDefault="007931CD" w:rsidP="00E97A13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4A901E3" w14:textId="77777777" w:rsidR="007931CD" w:rsidRDefault="007931CD" w:rsidP="00E97A13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AE42F24" w14:textId="77777777" w:rsidR="007931CD" w:rsidRDefault="007931CD" w:rsidP="00E97A13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AFA6BE1" w14:textId="77777777" w:rsidR="007931CD" w:rsidRDefault="007931CD" w:rsidP="00E97A13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DB43B87" w14:textId="77777777" w:rsidR="007931CD" w:rsidRDefault="007931CD" w:rsidP="00E97A13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06869E5" w14:textId="77777777" w:rsidR="007931CD" w:rsidRDefault="007931CD" w:rsidP="00E97A13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893C5C6" w14:textId="77777777" w:rsidR="007931CD" w:rsidRDefault="007931CD" w:rsidP="00E97A13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82E3D8D" w14:textId="77777777" w:rsidR="00D35175" w:rsidRDefault="00D35175" w:rsidP="00E97A13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F76FFBC" w14:textId="77777777" w:rsidR="00D35175" w:rsidRDefault="00D35175" w:rsidP="00E97A13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C07DDFE" w14:textId="77777777" w:rsidR="00D35175" w:rsidRDefault="00D35175" w:rsidP="00E97A13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2C3819E" w14:textId="77777777" w:rsidR="00D35175" w:rsidRDefault="00D35175" w:rsidP="00E97A13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5B4960C" w14:textId="77777777" w:rsidR="00452E4C" w:rsidRDefault="00452E4C" w:rsidP="00E97A13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77C31FB" w14:textId="33E938B8" w:rsidR="003B6A23" w:rsidRDefault="00D35175" w:rsidP="00E97A13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The output will appear as follows:</w:t>
      </w:r>
    </w:p>
    <w:p w14:paraId="14906AA9" w14:textId="77777777" w:rsidR="00E97A13" w:rsidRDefault="00E97A13" w:rsidP="00E97A13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A7DEB8C" w14:textId="14C146BE" w:rsidR="00EE6D5B" w:rsidRDefault="00E54FC2" w:rsidP="003B6A2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lastRenderedPageBreak/>
        <w:drawing>
          <wp:inline distT="0" distB="0" distL="0" distR="0" wp14:anchorId="55C39421" wp14:editId="3608BCE9">
            <wp:extent cx="5731510" cy="2489200"/>
            <wp:effectExtent l="0" t="0" r="2540" b="6350"/>
            <wp:docPr id="13785415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541583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8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F6870" w14:textId="77777777" w:rsidR="00E54FC2" w:rsidRDefault="00E54FC2" w:rsidP="003B6A2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5EB805D" w14:textId="77777777" w:rsidR="00F51B16" w:rsidRDefault="00F51B16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EA331D3" w14:textId="6756C5B1" w:rsidR="00CD4321" w:rsidRDefault="00E54FC2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06EAFF75" wp14:editId="14277FFE">
            <wp:extent cx="5731510" cy="4286885"/>
            <wp:effectExtent l="0" t="0" r="2540" b="0"/>
            <wp:docPr id="716163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616354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86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B8BB0" w14:textId="4C761050" w:rsidR="007D4755" w:rsidRPr="003B6A23" w:rsidRDefault="00383E66" w:rsidP="0021380E">
      <w:pPr>
        <w:pStyle w:val="ListParagraph"/>
        <w:numPr>
          <w:ilvl w:val="0"/>
          <w:numId w:val="2"/>
        </w:numPr>
        <w:spacing w:after="0"/>
        <w:ind w:left="426"/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</w:pPr>
      <w:r w:rsidRPr="003B6A23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>Generate a React code to add more recipes to the recipe app</w:t>
      </w:r>
    </w:p>
    <w:p w14:paraId="05D92DB9" w14:textId="77777777" w:rsidR="007D4755" w:rsidRDefault="007D4755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0F934F1" w14:textId="77777777" w:rsidR="00E54FC2" w:rsidRDefault="00E54FC2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AEB2506" w14:textId="77777777" w:rsidR="00E54FC2" w:rsidRDefault="00E54FC2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9B837FC" w14:textId="77777777" w:rsidR="00E54FC2" w:rsidRDefault="00E54FC2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72E0C20" w14:textId="77777777" w:rsidR="00E54FC2" w:rsidRDefault="00E54FC2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4B88785" w14:textId="77777777" w:rsidR="00E54FC2" w:rsidRDefault="00E54FC2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2F27552" w14:textId="77777777" w:rsidR="00E54FC2" w:rsidRDefault="00E54FC2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C6DCCAF" w14:textId="77777777" w:rsidR="00E54FC2" w:rsidRDefault="00E54FC2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6E79CBC" w14:textId="5AE0D4F0" w:rsidR="003B6A23" w:rsidRPr="006D54CA" w:rsidRDefault="003B6A23" w:rsidP="001464D3">
      <w:pPr>
        <w:pStyle w:val="ListParagraph"/>
        <w:numPr>
          <w:ilvl w:val="1"/>
          <w:numId w:val="6"/>
        </w:num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93AB8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Improve the recipe app by adding more recipes using GitHub Copilot prompts</w:t>
      </w:r>
    </w:p>
    <w:p w14:paraId="64D7E9D4" w14:textId="69CB6EC2" w:rsidR="003B6A23" w:rsidRPr="003B6A23" w:rsidRDefault="003B6A23" w:rsidP="003B6A23">
      <w:pPr>
        <w:spacing w:after="0" w:line="256" w:lineRule="auto"/>
        <w:ind w:left="360" w:firstLine="349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3B6A23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@workspace add more recipes</w:t>
      </w:r>
      <w:r w:rsidR="00E54FC2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with images</w:t>
      </w:r>
      <w:r w:rsidRPr="003B6A23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</w:t>
      </w:r>
    </w:p>
    <w:p w14:paraId="792890D4" w14:textId="77777777" w:rsidR="003B6A23" w:rsidRDefault="003B6A23" w:rsidP="003B6A23">
      <w:pPr>
        <w:spacing w:after="0" w:line="256" w:lineRule="auto"/>
        <w:ind w:left="360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5BE4EEF" w14:textId="36B5AC70" w:rsidR="00EE6D5B" w:rsidRDefault="00BC53D1" w:rsidP="003B6A2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72A514C8" wp14:editId="421B4387">
            <wp:extent cx="4775445" cy="1219263"/>
            <wp:effectExtent l="0" t="0" r="6350" b="0"/>
            <wp:docPr id="1444848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48482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775445" cy="1219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1EE01" w14:textId="77777777" w:rsidR="00BC53D1" w:rsidRDefault="00BC53D1" w:rsidP="003B6A2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F3D051A" w14:textId="77777777" w:rsidR="00E92752" w:rsidRDefault="00E92752" w:rsidP="003B6A2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BFE683B" w14:textId="04AA68EA" w:rsidR="00E92752" w:rsidRDefault="00E92752" w:rsidP="003B6A2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18878A3D" wp14:editId="7189891B">
            <wp:extent cx="5731510" cy="3615690"/>
            <wp:effectExtent l="0" t="0" r="2540" b="3810"/>
            <wp:docPr id="15161833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183345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1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57CD8" w14:textId="77777777" w:rsidR="00BC53D1" w:rsidRDefault="00BC53D1" w:rsidP="003B6A2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A9387D6" w14:textId="77777777" w:rsidR="00BA6B86" w:rsidRPr="00D35175" w:rsidRDefault="00BA6B86" w:rsidP="00D3517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0054BBB" w14:textId="4A027E81" w:rsidR="003B6A23" w:rsidRPr="00E92752" w:rsidRDefault="00593AB8" w:rsidP="00E92752">
      <w:pPr>
        <w:spacing w:after="0" w:line="256" w:lineRule="auto"/>
        <w:ind w:firstLine="720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E9275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The following React.js code </w:t>
      </w:r>
      <w:r w:rsidR="00D35175" w:rsidRPr="00E9275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will be</w:t>
      </w:r>
      <w:r w:rsidRPr="00E9275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generated by GitHub Copilot:</w:t>
      </w:r>
    </w:p>
    <w:p w14:paraId="5754FE1C" w14:textId="77777777" w:rsidR="00BA6B86" w:rsidRDefault="00BA6B86" w:rsidP="00BA6B86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9730708" w14:textId="3854D0BD" w:rsidR="00EE6D5B" w:rsidRPr="004936BC" w:rsidRDefault="00E92752" w:rsidP="003B6A23">
      <w:pPr>
        <w:spacing w:after="0" w:line="256" w:lineRule="auto"/>
        <w:ind w:left="709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4936BC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Update the sampleData.js file code </w:t>
      </w:r>
    </w:p>
    <w:p w14:paraId="7E8E8199" w14:textId="7BCEC5F9" w:rsidR="00E07BC0" w:rsidRDefault="00BA6B86" w:rsidP="00D3517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ab/>
      </w:r>
    </w:p>
    <w:p w14:paraId="4F341B3F" w14:textId="77777777" w:rsidR="00BA6B86" w:rsidRDefault="00BA6B86" w:rsidP="00BA6B86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0BFD5B5" w14:textId="7372BC0F" w:rsidR="00F934AF" w:rsidRPr="00F934AF" w:rsidRDefault="00F934AF" w:rsidP="00BA6B86">
      <w:pPr>
        <w:spacing w:after="0" w:line="256" w:lineRule="auto"/>
        <w:ind w:left="709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F934AF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S</w:t>
      </w:r>
      <w:r w:rsidRPr="00F934AF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how new update these recipes in UI with images</w:t>
      </w:r>
    </w:p>
    <w:p w14:paraId="06DD508D" w14:textId="77777777" w:rsidR="00F934AF" w:rsidRDefault="00F934AF" w:rsidP="00BA6B86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D060F3D" w14:textId="6BAB769B" w:rsidR="00BA6B86" w:rsidRDefault="00BA6B86" w:rsidP="00BA6B86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FA965E6" w14:textId="77777777" w:rsidR="00F934AF" w:rsidRDefault="00F934AF" w:rsidP="00BA6B86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90BC10A" w14:textId="716CBCF5" w:rsidR="00F934AF" w:rsidRDefault="00F934AF" w:rsidP="00BA6B86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lastRenderedPageBreak/>
        <w:drawing>
          <wp:inline distT="0" distB="0" distL="0" distR="0" wp14:anchorId="7399F4E4" wp14:editId="7454D2A0">
            <wp:extent cx="4540483" cy="1270065"/>
            <wp:effectExtent l="0" t="0" r="0" b="6350"/>
            <wp:docPr id="10005083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508374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540483" cy="127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5094D" w14:textId="77777777" w:rsidR="00F934AF" w:rsidRDefault="00F934AF" w:rsidP="00BA6B86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3F0F6F1" w14:textId="7D76D79F" w:rsidR="00F934AF" w:rsidRDefault="0001127D" w:rsidP="00BA6B86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533ADEB4" wp14:editId="72A9C70D">
            <wp:extent cx="5731510" cy="3526790"/>
            <wp:effectExtent l="0" t="0" r="2540" b="0"/>
            <wp:docPr id="21172777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7277746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2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6A416" w14:textId="77777777" w:rsidR="0001127D" w:rsidRDefault="0001127D" w:rsidP="00BA6B86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4B3A8AB" w14:textId="77777777" w:rsidR="0001127D" w:rsidRDefault="0001127D" w:rsidP="00BA6B86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AC93F7A" w14:textId="77777777" w:rsidR="000E0FAD" w:rsidRDefault="000E0FAD" w:rsidP="00E07BC0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A84743F" w14:textId="77777777" w:rsidR="00D35175" w:rsidRDefault="00D35175" w:rsidP="00E07BC0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C779B72" w14:textId="77777777" w:rsidR="00007121" w:rsidRDefault="0001127D" w:rsidP="00E07BC0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ab/>
        <w:t>Update the new changes in App.js file</w:t>
      </w:r>
      <w:r w:rsidR="00007121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as well as App.css file </w:t>
      </w:r>
    </w:p>
    <w:p w14:paraId="311EA86D" w14:textId="77777777" w:rsidR="00007121" w:rsidRDefault="00007121" w:rsidP="00E07BC0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A143968" w14:textId="00303318" w:rsidR="00D35175" w:rsidRDefault="00007121" w:rsidP="00E07BC0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ab/>
      </w:r>
      <w:r w:rsidR="0001127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</w:p>
    <w:p w14:paraId="7901A13F" w14:textId="6E7EE2AB" w:rsidR="0001127D" w:rsidRDefault="007E7B39" w:rsidP="00E07BC0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ab/>
        <w:t xml:space="preserve">The final code of all files </w:t>
      </w:r>
    </w:p>
    <w:p w14:paraId="3B9DCA7A" w14:textId="77777777" w:rsidR="007E7B39" w:rsidRDefault="007E7B39" w:rsidP="00E07BC0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0390630" w14:textId="3B3918B7" w:rsidR="00D35175" w:rsidRDefault="00D35175" w:rsidP="00E07BC0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D8DEF6F" w14:textId="77777777" w:rsidR="00D35175" w:rsidRDefault="00D35175" w:rsidP="00E07BC0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72B4C83" w14:textId="77777777" w:rsidR="00D35175" w:rsidRPr="00E07BC0" w:rsidRDefault="00D35175" w:rsidP="00E07BC0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9AAC7D0" w14:textId="4F2001F9" w:rsidR="00593AB8" w:rsidRPr="003B6A23" w:rsidRDefault="00BA6B86" w:rsidP="00593AB8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Execute the React project</w:t>
      </w:r>
      <w:r w:rsidR="00D3517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using </w:t>
      </w:r>
      <w:proofErr w:type="spellStart"/>
      <w:r w:rsidR="00D35175" w:rsidRPr="0072607A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npm</w:t>
      </w:r>
      <w:proofErr w:type="spellEnd"/>
      <w:r w:rsidR="00D35175" w:rsidRPr="0072607A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start</w:t>
      </w:r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after updating the recipe.js file. </w:t>
      </w:r>
      <w:r w:rsidR="00D3517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The output will appear as follows:</w:t>
      </w:r>
    </w:p>
    <w:p w14:paraId="413E8EB9" w14:textId="77777777" w:rsidR="00EE6D5B" w:rsidRDefault="00EE6D5B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766BBFD" w14:textId="2BF21B82" w:rsidR="00EE6D5B" w:rsidRDefault="00EE6D5B" w:rsidP="00593AB8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7983F5A" w14:textId="77777777" w:rsidR="00593AB8" w:rsidRDefault="00593AB8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AB6F76E" w14:textId="77777777" w:rsidR="002A1E2B" w:rsidRDefault="002A1E2B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C0B6E29" w14:textId="1EA79966" w:rsidR="00EE6D5B" w:rsidRPr="00D35175" w:rsidRDefault="00383E66" w:rsidP="0021380E">
      <w:pPr>
        <w:pStyle w:val="ListParagraph"/>
        <w:numPr>
          <w:ilvl w:val="0"/>
          <w:numId w:val="2"/>
        </w:numPr>
        <w:spacing w:after="0" w:line="256" w:lineRule="auto"/>
        <w:ind w:left="426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D35175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lastRenderedPageBreak/>
        <w:t>Create the Recipe Detail Component to display detailed information about each recipe</w:t>
      </w:r>
    </w:p>
    <w:p w14:paraId="2CDB9827" w14:textId="77777777" w:rsidR="00D35175" w:rsidRPr="00D35175" w:rsidRDefault="00D35175" w:rsidP="00D35175">
      <w:pPr>
        <w:pStyle w:val="ListParagraph"/>
        <w:spacing w:after="0" w:line="256" w:lineRule="auto"/>
        <w:ind w:left="426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CEDA3E8" w14:textId="3BC00E5B" w:rsidR="00593AB8" w:rsidRPr="00BD7784" w:rsidRDefault="008375D3" w:rsidP="00BD7784">
      <w:pPr>
        <w:pStyle w:val="ListParagraph"/>
        <w:numPr>
          <w:ilvl w:val="1"/>
          <w:numId w:val="7"/>
        </w:num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6B74EF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Prompt GitHub Copilot to generate </w:t>
      </w:r>
      <w:r w:rsidR="6CCAF019" w:rsidRPr="06B74EF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a </w:t>
      </w:r>
      <w:r w:rsidRPr="06B74EF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act code for displaying details of each recipe</w:t>
      </w:r>
    </w:p>
    <w:p w14:paraId="2495670F" w14:textId="5DD96517" w:rsidR="00593AB8" w:rsidRPr="00473D21" w:rsidRDefault="00593AB8" w:rsidP="00593AB8">
      <w:pPr>
        <w:spacing w:after="0" w:line="256" w:lineRule="auto"/>
        <w:ind w:left="709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473D21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show it in card format </w:t>
      </w:r>
      <w:r w:rsidR="008375D3" w:rsidRPr="00473D21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in UI, on click of card it should load the details</w:t>
      </w:r>
    </w:p>
    <w:p w14:paraId="0C4CA070" w14:textId="5C886915" w:rsidR="00593AB8" w:rsidRDefault="00D405CA" w:rsidP="00593AB8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23CE94F5" wp14:editId="02AD09AD">
            <wp:extent cx="4153113" cy="850944"/>
            <wp:effectExtent l="0" t="0" r="0" b="6350"/>
            <wp:docPr id="5163849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6384937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153113" cy="850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1F5D4" w14:textId="783DC8CE" w:rsidR="00EE6D5B" w:rsidRDefault="00EE6D5B" w:rsidP="00593AB8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DDE5C2C" w14:textId="20D0F02F" w:rsidR="00EE6D5B" w:rsidRDefault="00EE6D5B" w:rsidP="00E07BC0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DC052B7" w14:textId="77777777" w:rsidR="00E07BC0" w:rsidRDefault="00E07BC0" w:rsidP="00D3517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9A95E45" w14:textId="0A9B093B" w:rsidR="00D35175" w:rsidRDefault="00D405CA" w:rsidP="00D3517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F753DE">
        <w:rPr>
          <w:rFonts w:ascii="Calibri" w:hAnsi="Calibri" w:cs="Calibri"/>
          <w:noProof/>
          <w:color w:val="404040" w:themeColor="text1" w:themeTint="BF"/>
          <w:sz w:val="24"/>
          <w:szCs w:val="24"/>
          <w:lang w:val="en-IN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171C2D03" wp14:editId="2BFF0095">
                <wp:simplePos x="0" y="0"/>
                <wp:positionH relativeFrom="column">
                  <wp:posOffset>444500</wp:posOffset>
                </wp:positionH>
                <wp:positionV relativeFrom="paragraph">
                  <wp:posOffset>186690</wp:posOffset>
                </wp:positionV>
                <wp:extent cx="5265420" cy="1404620"/>
                <wp:effectExtent l="0" t="0" r="11430" b="25400"/>
                <wp:wrapSquare wrapText="bothSides"/>
                <wp:docPr id="2167218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654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2C0D05" w14:textId="000502D0" w:rsidR="00BA6B86" w:rsidRPr="0072607A" w:rsidRDefault="00F51B16" w:rsidP="00BA6B86">
                            <w:pPr>
                              <w:rPr>
                                <w:color w:val="404040" w:themeColor="text1" w:themeTint="BF"/>
                                <w:sz w:val="24"/>
                                <w:szCs w:val="24"/>
                                <w:lang w:val="en-IN"/>
                              </w:rPr>
                            </w:pPr>
                            <w:r w:rsidRPr="0072607A">
                              <w:rPr>
                                <w:b/>
                                <w:bCs/>
                                <w:color w:val="404040" w:themeColor="text1" w:themeTint="BF"/>
                                <w:sz w:val="24"/>
                                <w:szCs w:val="24"/>
                                <w:lang w:val="en-IN"/>
                              </w:rPr>
                              <w:t>Note:</w:t>
                            </w:r>
                            <w:r w:rsidRPr="0072607A">
                              <w:rPr>
                                <w:color w:val="404040" w:themeColor="text1" w:themeTint="BF"/>
                                <w:sz w:val="24"/>
                                <w:szCs w:val="24"/>
                                <w:lang w:val="en-IN"/>
                              </w:rPr>
                              <w:t xml:space="preserve"> Copy the contents of the generated script and paste them into the existing </w:t>
                            </w:r>
                            <w:proofErr w:type="spellStart"/>
                            <w:r w:rsidRPr="0072607A">
                              <w:rPr>
                                <w:b/>
                                <w:bCs/>
                                <w:color w:val="404040" w:themeColor="text1" w:themeTint="BF"/>
                                <w:sz w:val="24"/>
                                <w:szCs w:val="24"/>
                                <w:lang w:val="en-IN"/>
                              </w:rPr>
                              <w:t>src</w:t>
                            </w:r>
                            <w:proofErr w:type="spellEnd"/>
                            <w:r w:rsidRPr="0072607A">
                              <w:rPr>
                                <w:b/>
                                <w:bCs/>
                                <w:color w:val="404040" w:themeColor="text1" w:themeTint="BF"/>
                                <w:sz w:val="24"/>
                                <w:szCs w:val="24"/>
                                <w:lang w:val="en-IN"/>
                              </w:rPr>
                              <w:t>\</w:t>
                            </w:r>
                            <w:r w:rsidR="006F11DD" w:rsidRPr="0072607A">
                              <w:rPr>
                                <w:b/>
                                <w:bCs/>
                                <w:color w:val="404040" w:themeColor="text1" w:themeTint="BF"/>
                                <w:sz w:val="24"/>
                                <w:szCs w:val="24"/>
                                <w:lang w:val="en-IN"/>
                              </w:rPr>
                              <w:t>A</w:t>
                            </w:r>
                            <w:r w:rsidRPr="0072607A">
                              <w:rPr>
                                <w:b/>
                                <w:bCs/>
                                <w:color w:val="404040" w:themeColor="text1" w:themeTint="BF"/>
                                <w:sz w:val="24"/>
                                <w:szCs w:val="24"/>
                                <w:lang w:val="en-IN"/>
                              </w:rPr>
                              <w:t>pp.js</w:t>
                            </w:r>
                            <w:r w:rsidRPr="0072607A">
                              <w:rPr>
                                <w:color w:val="404040" w:themeColor="text1" w:themeTint="BF"/>
                                <w:sz w:val="24"/>
                                <w:szCs w:val="24"/>
                                <w:lang w:val="en-IN"/>
                              </w:rPr>
                              <w:t xml:space="preserve"> 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71C2D03" id="_x0000_s1027" type="#_x0000_t202" style="position:absolute;margin-left:35pt;margin-top:14.7pt;width:414.6pt;height:110.6pt;z-index:2516879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">
                <v:textbox style="mso-fit-shape-to-text:t">
                  <w:txbxContent>
                    <w:p w14:paraId="142C0D05" w14:textId="000502D0" w:rsidR="00BA6B86" w:rsidRPr="0072607A" w:rsidRDefault="00F51B16" w:rsidP="00BA6B86">
                      <w:pPr>
                        <w:rPr>
                          <w:color w:val="404040" w:themeColor="text1" w:themeTint="BF"/>
                          <w:sz w:val="24"/>
                          <w:szCs w:val="24"/>
                          <w:lang w:val="en-IN"/>
                        </w:rPr>
                      </w:pPr>
                      <w:r w:rsidRPr="0072607A">
                        <w:rPr>
                          <w:b/>
                          <w:bCs/>
                          <w:color w:val="404040" w:themeColor="text1" w:themeTint="BF"/>
                          <w:sz w:val="24"/>
                          <w:szCs w:val="24"/>
                          <w:lang w:val="en-IN"/>
                        </w:rPr>
                        <w:t>Note:</w:t>
                      </w:r>
                      <w:r w:rsidRPr="0072607A">
                        <w:rPr>
                          <w:color w:val="404040" w:themeColor="text1" w:themeTint="BF"/>
                          <w:sz w:val="24"/>
                          <w:szCs w:val="24"/>
                          <w:lang w:val="en-IN"/>
                        </w:rPr>
                        <w:t xml:space="preserve"> Copy the contents of the generated script and paste them into the existing </w:t>
                      </w:r>
                      <w:proofErr w:type="spellStart"/>
                      <w:r w:rsidRPr="0072607A">
                        <w:rPr>
                          <w:b/>
                          <w:bCs/>
                          <w:color w:val="404040" w:themeColor="text1" w:themeTint="BF"/>
                          <w:sz w:val="24"/>
                          <w:szCs w:val="24"/>
                          <w:lang w:val="en-IN"/>
                        </w:rPr>
                        <w:t>src</w:t>
                      </w:r>
                      <w:proofErr w:type="spellEnd"/>
                      <w:r w:rsidRPr="0072607A">
                        <w:rPr>
                          <w:b/>
                          <w:bCs/>
                          <w:color w:val="404040" w:themeColor="text1" w:themeTint="BF"/>
                          <w:sz w:val="24"/>
                          <w:szCs w:val="24"/>
                          <w:lang w:val="en-IN"/>
                        </w:rPr>
                        <w:t>\</w:t>
                      </w:r>
                      <w:r w:rsidR="006F11DD" w:rsidRPr="0072607A">
                        <w:rPr>
                          <w:b/>
                          <w:bCs/>
                          <w:color w:val="404040" w:themeColor="text1" w:themeTint="BF"/>
                          <w:sz w:val="24"/>
                          <w:szCs w:val="24"/>
                          <w:lang w:val="en-IN"/>
                        </w:rPr>
                        <w:t>A</w:t>
                      </w:r>
                      <w:r w:rsidRPr="0072607A">
                        <w:rPr>
                          <w:b/>
                          <w:bCs/>
                          <w:color w:val="404040" w:themeColor="text1" w:themeTint="BF"/>
                          <w:sz w:val="24"/>
                          <w:szCs w:val="24"/>
                          <w:lang w:val="en-IN"/>
                        </w:rPr>
                        <w:t>pp.js</w:t>
                      </w:r>
                      <w:r w:rsidRPr="0072607A">
                        <w:rPr>
                          <w:color w:val="404040" w:themeColor="text1" w:themeTint="BF"/>
                          <w:sz w:val="24"/>
                          <w:szCs w:val="24"/>
                          <w:lang w:val="en-IN"/>
                        </w:rPr>
                        <w:t xml:space="preserve"> fil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DE79CF7" w14:textId="77777777" w:rsidR="00D35175" w:rsidRPr="00D35175" w:rsidRDefault="00D35175" w:rsidP="00D3517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63B5F8B" w14:textId="6D740B67" w:rsidR="008375D3" w:rsidRPr="00593AB8" w:rsidRDefault="00BA6B86" w:rsidP="008375D3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After updating </w:t>
      </w:r>
      <w:r w:rsidR="00D3517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</w:t>
      </w:r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pp.js file, execute the React project</w:t>
      </w:r>
      <w:r w:rsidR="00D3517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using </w:t>
      </w:r>
      <w:proofErr w:type="spellStart"/>
      <w:r w:rsidR="00D35175" w:rsidRPr="0072607A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npm</w:t>
      </w:r>
      <w:proofErr w:type="spellEnd"/>
      <w:r w:rsidR="00D35175" w:rsidRPr="0072607A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start</w:t>
      </w:r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. </w:t>
      </w:r>
      <w:r w:rsidR="00D3517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The output will appear as follows:</w:t>
      </w:r>
    </w:p>
    <w:p w14:paraId="77FE4303" w14:textId="77777777" w:rsidR="006613F3" w:rsidRDefault="006613F3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68BA4BA" w14:textId="7D53194B" w:rsidR="008375D3" w:rsidRPr="006613F3" w:rsidRDefault="00D405CA" w:rsidP="001464D3">
      <w:pPr>
        <w:spacing w:after="0" w:line="256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6613F3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Apply new updated in App.js and App.css file </w:t>
      </w:r>
    </w:p>
    <w:p w14:paraId="63A776FE" w14:textId="705DB22A" w:rsidR="00E07BC0" w:rsidRDefault="00E07BC0" w:rsidP="006613F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E386FE9" w14:textId="77777777" w:rsidR="006613F3" w:rsidRDefault="006613F3" w:rsidP="006613F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B6E7835" w14:textId="7E28DBB2" w:rsidR="006613F3" w:rsidRDefault="006613F3" w:rsidP="006613F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Now check updated output </w:t>
      </w:r>
    </w:p>
    <w:p w14:paraId="7924A27E" w14:textId="77777777" w:rsidR="006613F3" w:rsidRDefault="006613F3" w:rsidP="006613F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7DAEAEC" w14:textId="786E1EB1" w:rsidR="006613F3" w:rsidRDefault="006613F3" w:rsidP="006613F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lastRenderedPageBreak/>
        <w:drawing>
          <wp:inline distT="0" distB="0" distL="0" distR="0" wp14:anchorId="339C65B0" wp14:editId="00890BF9">
            <wp:extent cx="5731510" cy="3916045"/>
            <wp:effectExtent l="0" t="0" r="2540" b="8255"/>
            <wp:docPr id="12856799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5679936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16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D4AE9" w14:textId="77777777" w:rsidR="006613F3" w:rsidRDefault="006613F3" w:rsidP="006613F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9789AC7" w14:textId="5926F5B1" w:rsidR="007456FA" w:rsidRDefault="006613F3" w:rsidP="00DB11E6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When you click on particular image you get that image details </w:t>
      </w:r>
    </w:p>
    <w:p w14:paraId="5FC3C07B" w14:textId="77777777" w:rsidR="00DB11E6" w:rsidRDefault="00DB11E6" w:rsidP="00DB11E6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887A2F4" w14:textId="7CE1FEE2" w:rsidR="007D4755" w:rsidRPr="008375D3" w:rsidRDefault="007D4755" w:rsidP="0021380E">
      <w:pPr>
        <w:pStyle w:val="ListParagraph"/>
        <w:numPr>
          <w:ilvl w:val="0"/>
          <w:numId w:val="2"/>
        </w:numPr>
        <w:spacing w:after="0"/>
        <w:ind w:left="426"/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</w:pPr>
      <w:r w:rsidRPr="008375D3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 xml:space="preserve">Implement search functionality to enable users to search for </w:t>
      </w:r>
      <w:r w:rsidR="006C0255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br/>
      </w:r>
      <w:r w:rsidRPr="008375D3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>specific recipes</w:t>
      </w:r>
    </w:p>
    <w:p w14:paraId="67C0F46E" w14:textId="77777777" w:rsidR="007D4755" w:rsidRDefault="007D4755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835E790" w14:textId="0BE292CD" w:rsidR="008375D3" w:rsidRPr="00E72879" w:rsidRDefault="00D754D2" w:rsidP="00E72879">
      <w:pPr>
        <w:spacing w:after="0" w:line="256" w:lineRule="auto"/>
        <w:ind w:left="360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7.1 </w:t>
      </w:r>
      <w:r w:rsidR="008375D3" w:rsidRPr="00D754D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Design a search feature by prompting GitHub Copilot</w:t>
      </w:r>
    </w:p>
    <w:p w14:paraId="7CC57C4E" w14:textId="4736B437" w:rsidR="008375D3" w:rsidRPr="008375D3" w:rsidRDefault="008375D3" w:rsidP="008375D3">
      <w:pPr>
        <w:pStyle w:val="ListParagraph"/>
        <w:spacing w:after="0" w:line="256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8375D3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@workspace implement search recipe functionality </w:t>
      </w:r>
    </w:p>
    <w:p w14:paraId="01205F19" w14:textId="058EE557" w:rsidR="008375D3" w:rsidRDefault="008375D3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479CA5B" w14:textId="4F25208D" w:rsidR="00EE6D5B" w:rsidRDefault="00DB11E6" w:rsidP="008375D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5E5EA6AD" wp14:editId="702D1270">
            <wp:extent cx="3695890" cy="857294"/>
            <wp:effectExtent l="0" t="0" r="0" b="0"/>
            <wp:docPr id="20376950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7695035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695890" cy="857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26E13" w14:textId="77777777" w:rsidR="00DB11E6" w:rsidRDefault="00DB11E6" w:rsidP="008375D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F11D815" w14:textId="77777777" w:rsidR="00DB11E6" w:rsidRDefault="00DB11E6" w:rsidP="008375D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3E2B436" w14:textId="77777777" w:rsidR="00D754D2" w:rsidRDefault="00D754D2" w:rsidP="00D754D2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611BA2E" w14:textId="76958ABF" w:rsidR="00EE6D5B" w:rsidRDefault="00EE6D5B" w:rsidP="00D754D2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B26FC25" w14:textId="4D105CE3" w:rsidR="001C2A53" w:rsidRDefault="001C2A53" w:rsidP="00D754D2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ab/>
        <w:t xml:space="preserve">After get new code update the code in App.js and App.css file </w:t>
      </w:r>
    </w:p>
    <w:p w14:paraId="2D389D15" w14:textId="77777777" w:rsidR="001C2A53" w:rsidRDefault="001C2A53" w:rsidP="00D754D2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E27EC28" w14:textId="1C9B9486" w:rsidR="001C2A53" w:rsidRDefault="001C2A53" w:rsidP="00D754D2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ab/>
      </w:r>
    </w:p>
    <w:p w14:paraId="7E584B24" w14:textId="77777777" w:rsidR="00FD2FCA" w:rsidRDefault="00D754D2" w:rsidP="00F4571A">
      <w:pPr>
        <w:spacing w:after="0" w:line="240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</w:p>
    <w:p w14:paraId="0408E050" w14:textId="77777777" w:rsidR="00FD2FCA" w:rsidRDefault="00FD2FCA" w:rsidP="00F4571A">
      <w:pPr>
        <w:spacing w:after="0" w:line="240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82F11AB" w14:textId="77777777" w:rsidR="00FD2FCA" w:rsidRDefault="00FD2FCA" w:rsidP="00F4571A">
      <w:pPr>
        <w:spacing w:after="0" w:line="240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4FE9FB5" w14:textId="639221FF" w:rsidR="00D754D2" w:rsidRDefault="00D754D2" w:rsidP="00F4571A">
      <w:pPr>
        <w:spacing w:after="0" w:line="240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lastRenderedPageBreak/>
        <w:t>The output will appear as follows:</w:t>
      </w:r>
    </w:p>
    <w:p w14:paraId="7EBAB9A4" w14:textId="77777777" w:rsidR="00D754D2" w:rsidRDefault="00D754D2" w:rsidP="008375D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D2CC083" w14:textId="0AAFA709" w:rsidR="00EE6D5B" w:rsidRDefault="00FD2FCA" w:rsidP="008375D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0FA7B0B5" wp14:editId="4A921BD4">
            <wp:extent cx="5731510" cy="3811270"/>
            <wp:effectExtent l="0" t="0" r="2540" b="0"/>
            <wp:docPr id="11671623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7162369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1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7BCCE" w14:textId="77777777" w:rsidR="00FD2FCA" w:rsidRDefault="00FD2FCA" w:rsidP="008375D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751820F" w14:textId="0B924881" w:rsidR="00FD2FCA" w:rsidRDefault="00FD2FCA" w:rsidP="008375D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05F42AA6" wp14:editId="7C98EB67">
            <wp:extent cx="5731510" cy="3869055"/>
            <wp:effectExtent l="0" t="0" r="2540" b="0"/>
            <wp:docPr id="1574498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44981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6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09A8C" w14:textId="77777777" w:rsidR="00FD2FCA" w:rsidRDefault="00FD2FCA" w:rsidP="008375D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F1CB5EE" w14:textId="77777777" w:rsidR="00FD2FCA" w:rsidRDefault="00FD2FCA" w:rsidP="008375D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10C5056" w14:textId="77777777" w:rsidR="00EE6D5B" w:rsidRDefault="00EE6D5B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C97F9F9" w14:textId="2E387D18" w:rsidR="00446A6F" w:rsidRPr="001464D3" w:rsidRDefault="00446A6F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sectPr w:rsidR="00446A6F" w:rsidRPr="001464D3" w:rsidSect="00080CF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F67053"/>
    <w:multiLevelType w:val="multilevel"/>
    <w:tmpl w:val="F2C0347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6" w:hanging="36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1" w15:restartNumberingAfterBreak="0">
    <w:nsid w:val="19673B73"/>
    <w:multiLevelType w:val="multilevel"/>
    <w:tmpl w:val="C7488BD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208670D4"/>
    <w:multiLevelType w:val="multilevel"/>
    <w:tmpl w:val="EC8EA6A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503C585B"/>
    <w:multiLevelType w:val="multilevel"/>
    <w:tmpl w:val="EC8EA6A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52D90592"/>
    <w:multiLevelType w:val="multilevel"/>
    <w:tmpl w:val="EC8EA6A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6B847714"/>
    <w:multiLevelType w:val="multilevel"/>
    <w:tmpl w:val="1AAA2F2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6E590DAD"/>
    <w:multiLevelType w:val="hybridMultilevel"/>
    <w:tmpl w:val="76C25A1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5207158">
    <w:abstractNumId w:val="1"/>
  </w:num>
  <w:num w:numId="2" w16cid:durableId="86050164">
    <w:abstractNumId w:val="6"/>
  </w:num>
  <w:num w:numId="3" w16cid:durableId="268124224">
    <w:abstractNumId w:val="0"/>
  </w:num>
  <w:num w:numId="4" w16cid:durableId="1970435763">
    <w:abstractNumId w:val="5"/>
  </w:num>
  <w:num w:numId="5" w16cid:durableId="1984191737">
    <w:abstractNumId w:val="3"/>
  </w:num>
  <w:num w:numId="6" w16cid:durableId="1254707286">
    <w:abstractNumId w:val="2"/>
  </w:num>
  <w:num w:numId="7" w16cid:durableId="1841383422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tDAxszSxNDIEAiUdpeDU4uLM/DyQAqNaANUiaQUsAAAA"/>
  </w:docVars>
  <w:rsids>
    <w:rsidRoot w:val="00241033"/>
    <w:rsid w:val="00007121"/>
    <w:rsid w:val="0001127D"/>
    <w:rsid w:val="00014234"/>
    <w:rsid w:val="000170E5"/>
    <w:rsid w:val="0003289D"/>
    <w:rsid w:val="00052ACA"/>
    <w:rsid w:val="00055C2A"/>
    <w:rsid w:val="00056170"/>
    <w:rsid w:val="000622A1"/>
    <w:rsid w:val="00062B6B"/>
    <w:rsid w:val="0006532D"/>
    <w:rsid w:val="00080CF3"/>
    <w:rsid w:val="00092639"/>
    <w:rsid w:val="00093038"/>
    <w:rsid w:val="000A6BEC"/>
    <w:rsid w:val="000B4321"/>
    <w:rsid w:val="000B4641"/>
    <w:rsid w:val="000C7E27"/>
    <w:rsid w:val="000D7327"/>
    <w:rsid w:val="000E0FAD"/>
    <w:rsid w:val="000E7821"/>
    <w:rsid w:val="00101ED7"/>
    <w:rsid w:val="0010456B"/>
    <w:rsid w:val="00126E91"/>
    <w:rsid w:val="00131502"/>
    <w:rsid w:val="00131E26"/>
    <w:rsid w:val="001464D3"/>
    <w:rsid w:val="00160235"/>
    <w:rsid w:val="00184CE5"/>
    <w:rsid w:val="00187828"/>
    <w:rsid w:val="00193853"/>
    <w:rsid w:val="001A0487"/>
    <w:rsid w:val="001A747B"/>
    <w:rsid w:val="001B1B45"/>
    <w:rsid w:val="001B4F3D"/>
    <w:rsid w:val="001B54CB"/>
    <w:rsid w:val="001C2A53"/>
    <w:rsid w:val="001F24F4"/>
    <w:rsid w:val="001F3316"/>
    <w:rsid w:val="0021034E"/>
    <w:rsid w:val="0021380E"/>
    <w:rsid w:val="00216F3F"/>
    <w:rsid w:val="00221B9A"/>
    <w:rsid w:val="00222D52"/>
    <w:rsid w:val="002241AD"/>
    <w:rsid w:val="00236720"/>
    <w:rsid w:val="00241033"/>
    <w:rsid w:val="00255973"/>
    <w:rsid w:val="0027015D"/>
    <w:rsid w:val="00276B0D"/>
    <w:rsid w:val="002A1E2B"/>
    <w:rsid w:val="002A75A1"/>
    <w:rsid w:val="002B7DD0"/>
    <w:rsid w:val="002E7753"/>
    <w:rsid w:val="00300A15"/>
    <w:rsid w:val="00302DB2"/>
    <w:rsid w:val="00325F5D"/>
    <w:rsid w:val="0034310B"/>
    <w:rsid w:val="00362FF0"/>
    <w:rsid w:val="0036714C"/>
    <w:rsid w:val="0038098D"/>
    <w:rsid w:val="00383E66"/>
    <w:rsid w:val="003943B8"/>
    <w:rsid w:val="003A00A1"/>
    <w:rsid w:val="003A7E45"/>
    <w:rsid w:val="003B3A33"/>
    <w:rsid w:val="003B6A23"/>
    <w:rsid w:val="003C4475"/>
    <w:rsid w:val="003E7FB7"/>
    <w:rsid w:val="0040660D"/>
    <w:rsid w:val="00410EDA"/>
    <w:rsid w:val="004135DD"/>
    <w:rsid w:val="00415149"/>
    <w:rsid w:val="00434A28"/>
    <w:rsid w:val="00442485"/>
    <w:rsid w:val="004425F6"/>
    <w:rsid w:val="00446A6F"/>
    <w:rsid w:val="00450CDC"/>
    <w:rsid w:val="00452E4C"/>
    <w:rsid w:val="004602E7"/>
    <w:rsid w:val="00472D21"/>
    <w:rsid w:val="00473D21"/>
    <w:rsid w:val="00474E11"/>
    <w:rsid w:val="004762EE"/>
    <w:rsid w:val="00486A7B"/>
    <w:rsid w:val="004936BC"/>
    <w:rsid w:val="00495733"/>
    <w:rsid w:val="004A35A4"/>
    <w:rsid w:val="004B2D74"/>
    <w:rsid w:val="004E02ED"/>
    <w:rsid w:val="004E77D9"/>
    <w:rsid w:val="00503EA8"/>
    <w:rsid w:val="0050496A"/>
    <w:rsid w:val="00504E75"/>
    <w:rsid w:val="00522DF6"/>
    <w:rsid w:val="00524C0D"/>
    <w:rsid w:val="00525EB1"/>
    <w:rsid w:val="00527F9A"/>
    <w:rsid w:val="00546E72"/>
    <w:rsid w:val="00560724"/>
    <w:rsid w:val="005771F2"/>
    <w:rsid w:val="005915B7"/>
    <w:rsid w:val="0059224F"/>
    <w:rsid w:val="00593AB8"/>
    <w:rsid w:val="00593BE9"/>
    <w:rsid w:val="00594247"/>
    <w:rsid w:val="00596EB5"/>
    <w:rsid w:val="005A0EB9"/>
    <w:rsid w:val="005A2D1C"/>
    <w:rsid w:val="005A2DFD"/>
    <w:rsid w:val="005A402C"/>
    <w:rsid w:val="005B24B1"/>
    <w:rsid w:val="005B7201"/>
    <w:rsid w:val="005D5BA4"/>
    <w:rsid w:val="005E1870"/>
    <w:rsid w:val="005F6F8A"/>
    <w:rsid w:val="00612C78"/>
    <w:rsid w:val="00620168"/>
    <w:rsid w:val="0062138B"/>
    <w:rsid w:val="0062213B"/>
    <w:rsid w:val="0062613A"/>
    <w:rsid w:val="00632669"/>
    <w:rsid w:val="00634BE6"/>
    <w:rsid w:val="006613F3"/>
    <w:rsid w:val="00664300"/>
    <w:rsid w:val="006679B9"/>
    <w:rsid w:val="00681E54"/>
    <w:rsid w:val="00683014"/>
    <w:rsid w:val="00694DCB"/>
    <w:rsid w:val="0069669A"/>
    <w:rsid w:val="006B057B"/>
    <w:rsid w:val="006B538A"/>
    <w:rsid w:val="006C0255"/>
    <w:rsid w:val="006C4167"/>
    <w:rsid w:val="006D180E"/>
    <w:rsid w:val="006D54CA"/>
    <w:rsid w:val="006E6753"/>
    <w:rsid w:val="006F11DD"/>
    <w:rsid w:val="0071015E"/>
    <w:rsid w:val="0071669E"/>
    <w:rsid w:val="00722137"/>
    <w:rsid w:val="0072416E"/>
    <w:rsid w:val="00725B6D"/>
    <w:rsid w:val="0072607A"/>
    <w:rsid w:val="007304DB"/>
    <w:rsid w:val="0073105E"/>
    <w:rsid w:val="00737E88"/>
    <w:rsid w:val="0074010E"/>
    <w:rsid w:val="007442F7"/>
    <w:rsid w:val="0074469B"/>
    <w:rsid w:val="007456FA"/>
    <w:rsid w:val="00750FD0"/>
    <w:rsid w:val="00757265"/>
    <w:rsid w:val="0076098E"/>
    <w:rsid w:val="00763FE2"/>
    <w:rsid w:val="0076576B"/>
    <w:rsid w:val="0076578A"/>
    <w:rsid w:val="007916FA"/>
    <w:rsid w:val="007931CD"/>
    <w:rsid w:val="00797E90"/>
    <w:rsid w:val="007A2F34"/>
    <w:rsid w:val="007B0780"/>
    <w:rsid w:val="007C029D"/>
    <w:rsid w:val="007D3A2A"/>
    <w:rsid w:val="007D4755"/>
    <w:rsid w:val="007D4976"/>
    <w:rsid w:val="007D4F3C"/>
    <w:rsid w:val="007E0DAF"/>
    <w:rsid w:val="007E232D"/>
    <w:rsid w:val="007E77C4"/>
    <w:rsid w:val="007E7B39"/>
    <w:rsid w:val="00802378"/>
    <w:rsid w:val="00820A9F"/>
    <w:rsid w:val="00827125"/>
    <w:rsid w:val="00832509"/>
    <w:rsid w:val="00836D45"/>
    <w:rsid w:val="008375D3"/>
    <w:rsid w:val="00845127"/>
    <w:rsid w:val="00846827"/>
    <w:rsid w:val="008522F7"/>
    <w:rsid w:val="008C2E14"/>
    <w:rsid w:val="008E4C97"/>
    <w:rsid w:val="008E7CFE"/>
    <w:rsid w:val="0091276C"/>
    <w:rsid w:val="0091638C"/>
    <w:rsid w:val="00926A7C"/>
    <w:rsid w:val="00930E4C"/>
    <w:rsid w:val="00932DAF"/>
    <w:rsid w:val="00951E4B"/>
    <w:rsid w:val="0096159A"/>
    <w:rsid w:val="009645A8"/>
    <w:rsid w:val="00971B9C"/>
    <w:rsid w:val="0098543B"/>
    <w:rsid w:val="00991AC5"/>
    <w:rsid w:val="009A7CDE"/>
    <w:rsid w:val="009B0CAB"/>
    <w:rsid w:val="009C0F37"/>
    <w:rsid w:val="009D37E1"/>
    <w:rsid w:val="009E4921"/>
    <w:rsid w:val="00A02BC1"/>
    <w:rsid w:val="00A02CD6"/>
    <w:rsid w:val="00A14F52"/>
    <w:rsid w:val="00A34C83"/>
    <w:rsid w:val="00A51F78"/>
    <w:rsid w:val="00A704B7"/>
    <w:rsid w:val="00A72C8D"/>
    <w:rsid w:val="00A7526A"/>
    <w:rsid w:val="00A77E79"/>
    <w:rsid w:val="00A90A1A"/>
    <w:rsid w:val="00AA10B0"/>
    <w:rsid w:val="00AB1AF9"/>
    <w:rsid w:val="00AB210D"/>
    <w:rsid w:val="00AB326F"/>
    <w:rsid w:val="00AB47D1"/>
    <w:rsid w:val="00AF075C"/>
    <w:rsid w:val="00AF6035"/>
    <w:rsid w:val="00B050F6"/>
    <w:rsid w:val="00B06A9D"/>
    <w:rsid w:val="00B22F91"/>
    <w:rsid w:val="00B2660E"/>
    <w:rsid w:val="00B31EF8"/>
    <w:rsid w:val="00B44BB1"/>
    <w:rsid w:val="00B460D1"/>
    <w:rsid w:val="00B61DA9"/>
    <w:rsid w:val="00B67E04"/>
    <w:rsid w:val="00B72DE7"/>
    <w:rsid w:val="00B75163"/>
    <w:rsid w:val="00B8550C"/>
    <w:rsid w:val="00B96895"/>
    <w:rsid w:val="00BA6B86"/>
    <w:rsid w:val="00BB74B0"/>
    <w:rsid w:val="00BC53D1"/>
    <w:rsid w:val="00BC7861"/>
    <w:rsid w:val="00BD35E0"/>
    <w:rsid w:val="00BD7784"/>
    <w:rsid w:val="00BE3D87"/>
    <w:rsid w:val="00BF0764"/>
    <w:rsid w:val="00C02013"/>
    <w:rsid w:val="00C179BD"/>
    <w:rsid w:val="00C24650"/>
    <w:rsid w:val="00C35C3A"/>
    <w:rsid w:val="00C471EA"/>
    <w:rsid w:val="00C509E9"/>
    <w:rsid w:val="00C50E2A"/>
    <w:rsid w:val="00C55A1C"/>
    <w:rsid w:val="00C6681F"/>
    <w:rsid w:val="00C820E2"/>
    <w:rsid w:val="00C924D8"/>
    <w:rsid w:val="00C96C40"/>
    <w:rsid w:val="00CA5F39"/>
    <w:rsid w:val="00CC489C"/>
    <w:rsid w:val="00CD0767"/>
    <w:rsid w:val="00CD4321"/>
    <w:rsid w:val="00CD7739"/>
    <w:rsid w:val="00D077D4"/>
    <w:rsid w:val="00D1641E"/>
    <w:rsid w:val="00D170EA"/>
    <w:rsid w:val="00D35175"/>
    <w:rsid w:val="00D405CA"/>
    <w:rsid w:val="00D47EA5"/>
    <w:rsid w:val="00D516E3"/>
    <w:rsid w:val="00D712FA"/>
    <w:rsid w:val="00D754D2"/>
    <w:rsid w:val="00D91DEC"/>
    <w:rsid w:val="00DA243E"/>
    <w:rsid w:val="00DB11E6"/>
    <w:rsid w:val="00DB5990"/>
    <w:rsid w:val="00DC3B12"/>
    <w:rsid w:val="00DD14EA"/>
    <w:rsid w:val="00DE17B4"/>
    <w:rsid w:val="00DE559B"/>
    <w:rsid w:val="00DF1F12"/>
    <w:rsid w:val="00E035B4"/>
    <w:rsid w:val="00E07BC0"/>
    <w:rsid w:val="00E1058F"/>
    <w:rsid w:val="00E23423"/>
    <w:rsid w:val="00E26500"/>
    <w:rsid w:val="00E3013F"/>
    <w:rsid w:val="00E372B0"/>
    <w:rsid w:val="00E42D6F"/>
    <w:rsid w:val="00E44E90"/>
    <w:rsid w:val="00E45BDB"/>
    <w:rsid w:val="00E4658D"/>
    <w:rsid w:val="00E54FC2"/>
    <w:rsid w:val="00E57E41"/>
    <w:rsid w:val="00E72879"/>
    <w:rsid w:val="00E73F62"/>
    <w:rsid w:val="00E84A10"/>
    <w:rsid w:val="00E92752"/>
    <w:rsid w:val="00E97A13"/>
    <w:rsid w:val="00EA2C3F"/>
    <w:rsid w:val="00EA5C5A"/>
    <w:rsid w:val="00EA619E"/>
    <w:rsid w:val="00EC176A"/>
    <w:rsid w:val="00EC3AA3"/>
    <w:rsid w:val="00EE2B2B"/>
    <w:rsid w:val="00EE6D5B"/>
    <w:rsid w:val="00F12285"/>
    <w:rsid w:val="00F248C7"/>
    <w:rsid w:val="00F26FC9"/>
    <w:rsid w:val="00F4571A"/>
    <w:rsid w:val="00F51B16"/>
    <w:rsid w:val="00F533C4"/>
    <w:rsid w:val="00F655C6"/>
    <w:rsid w:val="00F718DE"/>
    <w:rsid w:val="00F753DE"/>
    <w:rsid w:val="00F81874"/>
    <w:rsid w:val="00F91E9F"/>
    <w:rsid w:val="00F934AF"/>
    <w:rsid w:val="00F9395B"/>
    <w:rsid w:val="00F94863"/>
    <w:rsid w:val="00FC4862"/>
    <w:rsid w:val="00FD2FCA"/>
    <w:rsid w:val="00FE58BA"/>
    <w:rsid w:val="012550DA"/>
    <w:rsid w:val="01676C53"/>
    <w:rsid w:val="05C182AD"/>
    <w:rsid w:val="062A7568"/>
    <w:rsid w:val="06B74EF2"/>
    <w:rsid w:val="0A060EBF"/>
    <w:rsid w:val="0B32C63E"/>
    <w:rsid w:val="0B53FE4E"/>
    <w:rsid w:val="0B573CA0"/>
    <w:rsid w:val="0D7AC2B4"/>
    <w:rsid w:val="0EEE98E7"/>
    <w:rsid w:val="0FB4C6E0"/>
    <w:rsid w:val="1270463E"/>
    <w:rsid w:val="141E24BF"/>
    <w:rsid w:val="157CA7B7"/>
    <w:rsid w:val="157E6748"/>
    <w:rsid w:val="15AB49B0"/>
    <w:rsid w:val="16DA0378"/>
    <w:rsid w:val="1AF25DF5"/>
    <w:rsid w:val="1CF4B7F1"/>
    <w:rsid w:val="1D10D807"/>
    <w:rsid w:val="1D88161F"/>
    <w:rsid w:val="1E09141B"/>
    <w:rsid w:val="1E3C8B72"/>
    <w:rsid w:val="1ECF02C0"/>
    <w:rsid w:val="1F953A25"/>
    <w:rsid w:val="2002421A"/>
    <w:rsid w:val="20B7B626"/>
    <w:rsid w:val="24340584"/>
    <w:rsid w:val="2456D082"/>
    <w:rsid w:val="24C7FCAF"/>
    <w:rsid w:val="25CFD5E5"/>
    <w:rsid w:val="277AE8DF"/>
    <w:rsid w:val="27D369B2"/>
    <w:rsid w:val="2940D49A"/>
    <w:rsid w:val="29FF1E6A"/>
    <w:rsid w:val="2A36C186"/>
    <w:rsid w:val="2A5D9F0D"/>
    <w:rsid w:val="2A6EB191"/>
    <w:rsid w:val="2AA49EA4"/>
    <w:rsid w:val="2BABCF9A"/>
    <w:rsid w:val="2C231ADF"/>
    <w:rsid w:val="2C93F650"/>
    <w:rsid w:val="2CBF4A56"/>
    <w:rsid w:val="2DAF0B36"/>
    <w:rsid w:val="2EDB6442"/>
    <w:rsid w:val="2FD5AB17"/>
    <w:rsid w:val="31688248"/>
    <w:rsid w:val="318BB513"/>
    <w:rsid w:val="31A5A058"/>
    <w:rsid w:val="337FB4B0"/>
    <w:rsid w:val="33820AC5"/>
    <w:rsid w:val="341B7058"/>
    <w:rsid w:val="3623F023"/>
    <w:rsid w:val="367106BA"/>
    <w:rsid w:val="368547A8"/>
    <w:rsid w:val="36DF4B4D"/>
    <w:rsid w:val="37C15219"/>
    <w:rsid w:val="3C6A4A3C"/>
    <w:rsid w:val="3DD72E82"/>
    <w:rsid w:val="3E0B890B"/>
    <w:rsid w:val="3EE86703"/>
    <w:rsid w:val="3F044369"/>
    <w:rsid w:val="3FA1EAFE"/>
    <w:rsid w:val="4064D457"/>
    <w:rsid w:val="40D5577A"/>
    <w:rsid w:val="4226CB13"/>
    <w:rsid w:val="4366604F"/>
    <w:rsid w:val="44684BE9"/>
    <w:rsid w:val="44EF11DD"/>
    <w:rsid w:val="46041C4A"/>
    <w:rsid w:val="47C7A237"/>
    <w:rsid w:val="481EC21B"/>
    <w:rsid w:val="488B230E"/>
    <w:rsid w:val="4913B066"/>
    <w:rsid w:val="4B42CF7B"/>
    <w:rsid w:val="4C0A52DB"/>
    <w:rsid w:val="4C16E390"/>
    <w:rsid w:val="4C3F839F"/>
    <w:rsid w:val="4FD2EAB3"/>
    <w:rsid w:val="50493513"/>
    <w:rsid w:val="54C61ABA"/>
    <w:rsid w:val="55DC117F"/>
    <w:rsid w:val="560C5F3C"/>
    <w:rsid w:val="58D3D1F5"/>
    <w:rsid w:val="5B353FDB"/>
    <w:rsid w:val="5B3B3381"/>
    <w:rsid w:val="5B8463A0"/>
    <w:rsid w:val="5B9AABA4"/>
    <w:rsid w:val="5BB5FE58"/>
    <w:rsid w:val="5D6B8EB3"/>
    <w:rsid w:val="5E019B15"/>
    <w:rsid w:val="5E64875B"/>
    <w:rsid w:val="5F8F47BE"/>
    <w:rsid w:val="5FC2FC94"/>
    <w:rsid w:val="600057BC"/>
    <w:rsid w:val="603A186B"/>
    <w:rsid w:val="618BB6A5"/>
    <w:rsid w:val="63376486"/>
    <w:rsid w:val="637AEAD6"/>
    <w:rsid w:val="64536BB7"/>
    <w:rsid w:val="65331BE5"/>
    <w:rsid w:val="67156180"/>
    <w:rsid w:val="67544EC4"/>
    <w:rsid w:val="680BD19F"/>
    <w:rsid w:val="68AAB1DD"/>
    <w:rsid w:val="6930FF50"/>
    <w:rsid w:val="6B2CB8EB"/>
    <w:rsid w:val="6BBF57A3"/>
    <w:rsid w:val="6CCAF019"/>
    <w:rsid w:val="6F422B4D"/>
    <w:rsid w:val="710D8BE5"/>
    <w:rsid w:val="74166391"/>
    <w:rsid w:val="74E168B7"/>
    <w:rsid w:val="75E6CC29"/>
    <w:rsid w:val="771CF79F"/>
    <w:rsid w:val="77CC2188"/>
    <w:rsid w:val="794FE50E"/>
    <w:rsid w:val="7A056CF4"/>
    <w:rsid w:val="7A13C3AE"/>
    <w:rsid w:val="7A3178B5"/>
    <w:rsid w:val="7BE21354"/>
    <w:rsid w:val="7C0DE813"/>
    <w:rsid w:val="7C638BBF"/>
    <w:rsid w:val="7C795F64"/>
    <w:rsid w:val="7E9BDBFD"/>
    <w:rsid w:val="7F0AE75F"/>
    <w:rsid w:val="7FB87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AB01A7"/>
  <w15:chartTrackingRefBased/>
  <w15:docId w15:val="{8B25E612-7E4D-402E-9CB9-3767492819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103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763FE2"/>
    <w:rPr>
      <w:b/>
      <w:bCs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customStyle="1" w:styleId="paragraph">
    <w:name w:val="paragraph"/>
    <w:basedOn w:val="Normal"/>
    <w:rsid w:val="000B46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IN" w:eastAsia="en-IN"/>
      <w14:ligatures w14:val="none"/>
    </w:rPr>
  </w:style>
  <w:style w:type="character" w:customStyle="1" w:styleId="normaltextrun">
    <w:name w:val="normaltextrun"/>
    <w:basedOn w:val="DefaultParagraphFont"/>
    <w:rsid w:val="000B4641"/>
  </w:style>
  <w:style w:type="character" w:customStyle="1" w:styleId="eop">
    <w:name w:val="eop"/>
    <w:basedOn w:val="DefaultParagraphFont"/>
    <w:rsid w:val="000B4641"/>
  </w:style>
  <w:style w:type="table" w:styleId="TableGrid">
    <w:name w:val="Table Grid"/>
    <w:basedOn w:val="TableNormal"/>
    <w:uiPriority w:val="39"/>
    <w:rsid w:val="00F939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0F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0F3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295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8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89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53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4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1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4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2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3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2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2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3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9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46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8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3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4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9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2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0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7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8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2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1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0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1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14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4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8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63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04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1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4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7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70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2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6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9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2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7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1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8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3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6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3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4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2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46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9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9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1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46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87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50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67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21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66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1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00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53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4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5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1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4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8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7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7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23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4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03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1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3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3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3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0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3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9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5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1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0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7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0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06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1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1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0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9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3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3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7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4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8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36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9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3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4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6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33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3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3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80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51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7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6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2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8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4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1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9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9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6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2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7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64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8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6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6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62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3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5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9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4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4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8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61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9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72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1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3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9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7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4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36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0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8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7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8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1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7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2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0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00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63008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67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4839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853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9462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75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642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4611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174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646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958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357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112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7820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098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5928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8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9147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17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1532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764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5333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1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765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195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2977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535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5151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704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389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948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2256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432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6723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798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953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246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6228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007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4257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483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8211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476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080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947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602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598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004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629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2587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466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057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781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1096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00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3256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061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76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43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6471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805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3044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26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830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69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2016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961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8839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121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0702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528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664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8237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8100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852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615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404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69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606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0203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850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2367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844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0074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054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250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7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5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32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4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3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4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6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57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9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3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1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4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9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9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1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4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2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4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1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7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8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2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0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1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9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customXml" Target="../customXml/item3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461d6144-fa1a-4092-829f-c84f3e3efa94" xsi:nil="true"/>
    <lcf76f155ced4ddcb4097134ff3c332f xmlns="461d6144-fa1a-4092-829f-c84f3e3efa94">
      <Terms xmlns="http://schemas.microsoft.com/office/infopath/2007/PartnerControls"/>
    </lcf76f155ced4ddcb4097134ff3c332f>
    <RelatedId xmlns="461d6144-fa1a-4092-829f-c84f3e3efa94" xsi:nil="true"/>
    <TaxCatchAll xmlns="236ee7c7-7e1f-44c3-af88-3b258280f10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7ED77BF1302443902AB0076FD5905A" ma:contentTypeVersion="20" ma:contentTypeDescription="Create a new document." ma:contentTypeScope="" ma:versionID="699c7d28d44cfd5f8e473877d2819393">
  <xsd:schema xmlns:xsd="http://www.w3.org/2001/XMLSchema" xmlns:xs="http://www.w3.org/2001/XMLSchema" xmlns:p="http://schemas.microsoft.com/office/2006/metadata/properties" xmlns:ns2="461d6144-fa1a-4092-829f-c84f3e3efa94" xmlns:ns3="236ee7c7-7e1f-44c3-af88-3b258280f106" targetNamespace="http://schemas.microsoft.com/office/2006/metadata/properties" ma:root="true" ma:fieldsID="f2a7211883085b086ebf453557c17dce" ns2:_="" ns3:_="">
    <xsd:import namespace="461d6144-fa1a-4092-829f-c84f3e3efa94"/>
    <xsd:import namespace="236ee7c7-7e1f-44c3-af88-3b258280f106"/>
    <xsd:element name="properties">
      <xsd:complexType>
        <xsd:sequence>
          <xsd:element name="documentManagement">
            <xsd:complexType>
              <xsd:all>
                <xsd:element ref="ns2:RelatedId" minOccurs="0"/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1d6144-fa1a-4092-829f-c84f3e3efa94" elementFormDefault="qualified">
    <xsd:import namespace="http://schemas.microsoft.com/office/2006/documentManagement/types"/>
    <xsd:import namespace="http://schemas.microsoft.com/office/infopath/2007/PartnerControls"/>
    <xsd:element name="RelatedId" ma:index="8" nillable="true" ma:displayName="RelatedId" ma:internalName="RelatedId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5" nillable="true" ma:displayName="Sign-off status" ma:internalName="Sign_x002d_off_x0020_status">
      <xsd:simpleType>
        <xsd:restriction base="dms:Text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02cfc928-783c-4987-87ee-367920adf3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ee7c7-7e1f-44c3-af88-3b258280f10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a419837c-c620-440a-aa71-e346826adc5a}" ma:internalName="TaxCatchAll" ma:showField="CatchAllData" ma:web="236ee7c7-7e1f-44c3-af88-3b258280f1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7DD6C40-0D0F-4999-94A6-B9DF8FEA6563}">
  <ds:schemaRefs>
    <ds:schemaRef ds:uri="http://schemas.microsoft.com/office/2006/metadata/properties"/>
    <ds:schemaRef ds:uri="http://schemas.microsoft.com/office/infopath/2007/PartnerControls"/>
    <ds:schemaRef ds:uri="461d6144-fa1a-4092-829f-c84f3e3efa94"/>
    <ds:schemaRef ds:uri="236ee7c7-7e1f-44c3-af88-3b258280f106"/>
  </ds:schemaRefs>
</ds:datastoreItem>
</file>

<file path=customXml/itemProps2.xml><?xml version="1.0" encoding="utf-8"?>
<ds:datastoreItem xmlns:ds="http://schemas.openxmlformats.org/officeDocument/2006/customXml" ds:itemID="{FB0A41F4-1821-4380-AE42-05DF3341E16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7372F8-4E2E-416C-979D-D9DC13C140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1d6144-fa1a-4092-829f-c84f3e3efa94"/>
    <ds:schemaRef ds:uri="236ee7c7-7e1f-44c3-af88-3b258280f1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5</Pages>
  <Words>514</Words>
  <Characters>293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ngi Sharma</dc:creator>
  <cp:keywords/>
  <dc:description/>
  <cp:lastModifiedBy>Akash Kale</cp:lastModifiedBy>
  <cp:revision>132</cp:revision>
  <dcterms:created xsi:type="dcterms:W3CDTF">2024-04-18T10:36:00Z</dcterms:created>
  <dcterms:modified xsi:type="dcterms:W3CDTF">2025-02-28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6b49ac0f9d16a548260af34d032d7976ed47bdf8b3397019336139f707da970</vt:lpwstr>
  </property>
  <property fmtid="{D5CDD505-2E9C-101B-9397-08002B2CF9AE}" pid="3" name="ContentTypeId">
    <vt:lpwstr>0x010100E37ED77BF1302443902AB0076FD5905A</vt:lpwstr>
  </property>
  <property fmtid="{D5CDD505-2E9C-101B-9397-08002B2CF9AE}" pid="4" name="MediaServiceImageTags">
    <vt:lpwstr/>
  </property>
</Properties>
</file>